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1228F" w14:textId="77777777" w:rsidR="000B6D65" w:rsidRDefault="004119FB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0" w:name="br1"/>
      <w:bookmarkEnd w:id="0"/>
      <w:r>
        <w:rPr>
          <w:rFonts w:ascii="Arial"/>
          <w:color w:val="FF0000"/>
          <w:sz w:val="2"/>
        </w:rPr>
        <w:t xml:space="preserve"> </w:t>
      </w:r>
    </w:p>
    <w:p w14:paraId="7F67B68A" w14:textId="77777777" w:rsidR="000B6D65" w:rsidRDefault="004119FB">
      <w:pPr>
        <w:framePr w:w="2966" w:wrap="auto" w:hAnchor="text" w:x="1568" w:y="833"/>
        <w:widowControl w:val="0"/>
        <w:autoSpaceDE w:val="0"/>
        <w:autoSpaceDN w:val="0"/>
        <w:spacing w:before="0" w:after="0" w:line="586" w:lineRule="exact"/>
        <w:jc w:val="left"/>
        <w:rPr>
          <w:rFonts w:ascii="Times New Roman"/>
          <w:color w:val="000000"/>
          <w:sz w:val="48"/>
        </w:rPr>
      </w:pPr>
      <w:r>
        <w:rPr>
          <w:rFonts w:ascii="Calibri"/>
          <w:b/>
          <w:color w:val="005C85"/>
          <w:sz w:val="48"/>
        </w:rPr>
        <w:t>Glenn</w:t>
      </w:r>
      <w:r>
        <w:rPr>
          <w:rFonts w:ascii="Times New Roman"/>
          <w:b/>
          <w:color w:val="005C85"/>
          <w:spacing w:val="-10"/>
          <w:sz w:val="48"/>
        </w:rPr>
        <w:t xml:space="preserve"> </w:t>
      </w:r>
      <w:r>
        <w:rPr>
          <w:rFonts w:ascii="Calibri"/>
          <w:b/>
          <w:color w:val="005C85"/>
          <w:spacing w:val="-2"/>
          <w:sz w:val="48"/>
        </w:rPr>
        <w:t>George</w:t>
      </w:r>
    </w:p>
    <w:p w14:paraId="48D2D03B" w14:textId="77777777" w:rsidR="000B6D65" w:rsidRDefault="004119FB">
      <w:pPr>
        <w:framePr w:w="2709" w:wrap="auto" w:hAnchor="text" w:x="7221" w:y="1207"/>
        <w:widowControl w:val="0"/>
        <w:autoSpaceDE w:val="0"/>
        <w:autoSpaceDN w:val="0"/>
        <w:spacing w:before="0" w:after="0" w:line="343" w:lineRule="exact"/>
        <w:jc w:val="left"/>
        <w:rPr>
          <w:rFonts w:ascii="Calibri"/>
          <w:b/>
          <w:color w:val="000000"/>
          <w:sz w:val="28"/>
        </w:rPr>
      </w:pPr>
      <w:r>
        <w:rPr>
          <w:rFonts w:ascii="Calibri"/>
          <w:b/>
          <w:color w:val="005C85"/>
          <w:sz w:val="28"/>
        </w:rPr>
        <w:t>Personal Information</w:t>
      </w:r>
    </w:p>
    <w:p w14:paraId="5A8B4A43" w14:textId="77777777" w:rsidR="000B6D65" w:rsidRDefault="004119FB">
      <w:pPr>
        <w:framePr w:w="2462" w:wrap="auto" w:hAnchor="text" w:x="6712" w:y="1609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Address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 w:hAnsi="Calibri" w:cs="Calibri"/>
          <w:b/>
          <w:color w:val="343434"/>
          <w:sz w:val="20"/>
        </w:rPr>
        <w:t>–</w:t>
      </w:r>
      <w:r>
        <w:rPr>
          <w:rFonts w:ascii="Times New Roman"/>
          <w:b/>
          <w:color w:val="343434"/>
          <w:spacing w:val="-15"/>
          <w:sz w:val="20"/>
        </w:rPr>
        <w:t xml:space="preserve"> </w:t>
      </w:r>
      <w:r>
        <w:rPr>
          <w:rFonts w:ascii="Calibri"/>
          <w:color w:val="000000"/>
          <w:sz w:val="16"/>
        </w:rPr>
        <w:t>Melbourne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ustralia</w:t>
      </w:r>
    </w:p>
    <w:p w14:paraId="2CACDC95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Dynamic and strategic thinker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dep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velop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implementing</w:t>
      </w:r>
    </w:p>
    <w:p w14:paraId="7E971DB6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56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cutting-edge information technolog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solution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z w:val="16"/>
        </w:rPr>
        <w:t xml:space="preserve"> a </w:t>
      </w:r>
      <w:r>
        <w:rPr>
          <w:rFonts w:ascii="Calibri"/>
          <w:color w:val="000000"/>
          <w:spacing w:val="1"/>
          <w:sz w:val="16"/>
        </w:rPr>
        <w:t>w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variety </w:t>
      </w:r>
      <w:r>
        <w:rPr>
          <w:rFonts w:ascii="Calibri"/>
          <w:color w:val="000000"/>
          <w:spacing w:val="-1"/>
          <w:sz w:val="16"/>
        </w:rPr>
        <w:t>of</w:t>
      </w:r>
    </w:p>
    <w:p w14:paraId="065BCA4E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56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business function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inclu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ojec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anagement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resource distribution,</w:t>
      </w:r>
    </w:p>
    <w:p w14:paraId="0A6CB721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56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and process development. Stro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leade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with exceptional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mmunication</w:t>
      </w:r>
    </w:p>
    <w:p w14:paraId="07BA2796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56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and team-buil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skills</w:t>
      </w:r>
      <w:r>
        <w:rPr>
          <w:rFonts w:ascii="Calibri"/>
          <w:color w:val="000000"/>
          <w:sz w:val="16"/>
        </w:rPr>
        <w:t xml:space="preserve"> with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experience train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managing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 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of</w:t>
      </w:r>
    </w:p>
    <w:p w14:paraId="0B8D5A9F" w14:textId="77777777" w:rsidR="000B6D65" w:rsidRDefault="004119FB">
      <w:pPr>
        <w:framePr w:w="5034" w:wrap="auto" w:hAnchor="text" w:x="1568" w:y="1754"/>
        <w:widowControl w:val="0"/>
        <w:autoSpaceDE w:val="0"/>
        <w:autoSpaceDN w:val="0"/>
        <w:spacing w:before="56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 xml:space="preserve">professionals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z w:val="16"/>
        </w:rPr>
        <w:t xml:space="preserve"> a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large office setting.</w:t>
      </w:r>
    </w:p>
    <w:p w14:paraId="48DA30EC" w14:textId="77777777" w:rsidR="000B6D65" w:rsidRDefault="004119FB">
      <w:pPr>
        <w:framePr w:w="915" w:wrap="auto" w:hAnchor="text" w:x="6712" w:y="2032"/>
        <w:widowControl w:val="0"/>
        <w:autoSpaceDE w:val="0"/>
        <w:autoSpaceDN w:val="0"/>
        <w:spacing w:before="0" w:after="0" w:line="243" w:lineRule="exact"/>
        <w:jc w:val="left"/>
        <w:rPr>
          <w:rFonts w:ascii="Times New Roman"/>
          <w:color w:val="000000"/>
          <w:sz w:val="20"/>
        </w:rPr>
      </w:pPr>
      <w:r>
        <w:rPr>
          <w:rFonts w:ascii="Calibri"/>
          <w:b/>
          <w:color w:val="343434"/>
          <w:sz w:val="20"/>
        </w:rPr>
        <w:t>Phone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 w:hAnsi="Calibri" w:cs="Calibri"/>
          <w:b/>
          <w:color w:val="343434"/>
          <w:sz w:val="20"/>
        </w:rPr>
        <w:t>–</w:t>
      </w:r>
    </w:p>
    <w:p w14:paraId="7593992F" w14:textId="77777777" w:rsidR="000B6D65" w:rsidRDefault="004119FB">
      <w:pPr>
        <w:framePr w:w="1055" w:wrap="auto" w:hAnchor="text" w:x="7422" w:y="2068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0425601180</w:t>
      </w:r>
    </w:p>
    <w:p w14:paraId="3A689CE8" w14:textId="3969FDF8" w:rsidR="000B6D65" w:rsidRDefault="004119FB">
      <w:pPr>
        <w:framePr w:w="3774" w:wrap="auto" w:hAnchor="text" w:x="6712" w:y="2454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  <w:u w:val="single"/>
        </w:rPr>
      </w:pPr>
      <w:r>
        <w:rPr>
          <w:rFonts w:ascii="Calibri"/>
          <w:b/>
          <w:color w:val="343434"/>
          <w:sz w:val="20"/>
        </w:rPr>
        <w:t xml:space="preserve">Email </w:t>
      </w:r>
      <w:r>
        <w:rPr>
          <w:rFonts w:ascii="Calibri" w:hAnsi="Calibri" w:cs="Calibri"/>
          <w:b/>
          <w:color w:val="343434"/>
          <w:sz w:val="20"/>
        </w:rPr>
        <w:t>–</w:t>
      </w:r>
      <w:r>
        <w:rPr>
          <w:rFonts w:ascii="Times New Roman"/>
          <w:b/>
          <w:color w:val="343434"/>
          <w:spacing w:val="-6"/>
          <w:sz w:val="20"/>
        </w:rPr>
        <w:t xml:space="preserve"> </w:t>
      </w:r>
      <w:hyperlink r:id="rId4" w:history="1">
        <w:r w:rsidR="00090BB7" w:rsidRPr="00EB113C">
          <w:rPr>
            <w:rStyle w:val="Hyperlink"/>
            <w:rFonts w:ascii="Calibri"/>
            <w:sz w:val="16"/>
          </w:rPr>
          <w:t>glennadamgeorge@gmail.com</w:t>
        </w:r>
      </w:hyperlink>
    </w:p>
    <w:p w14:paraId="5A583B6F" w14:textId="77777777" w:rsidR="000B6D65" w:rsidRDefault="004119FB">
      <w:pPr>
        <w:framePr w:w="3774" w:wrap="auto" w:hAnchor="text" w:x="6712" w:y="2454"/>
        <w:widowControl w:val="0"/>
        <w:autoSpaceDE w:val="0"/>
        <w:autoSpaceDN w:val="0"/>
        <w:spacing w:before="182" w:after="0" w:line="243" w:lineRule="exact"/>
        <w:jc w:val="left"/>
        <w:rPr>
          <w:rFonts w:ascii="Calibri"/>
          <w:color w:val="000000"/>
          <w:sz w:val="16"/>
          <w:u w:val="single"/>
        </w:rPr>
      </w:pPr>
      <w:r>
        <w:rPr>
          <w:rFonts w:ascii="Calibri"/>
          <w:b/>
          <w:color w:val="343434"/>
          <w:sz w:val="20"/>
        </w:rPr>
        <w:t>LinkedIn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 w:hAnsi="Calibri" w:cs="Calibri"/>
          <w:b/>
          <w:color w:val="343434"/>
          <w:sz w:val="20"/>
        </w:rPr>
        <w:t>–</w:t>
      </w:r>
      <w:r>
        <w:rPr>
          <w:rFonts w:ascii="Times New Roman"/>
          <w:b/>
          <w:color w:val="343434"/>
          <w:spacing w:val="-6"/>
          <w:sz w:val="20"/>
        </w:rPr>
        <w:t xml:space="preserve"> </w:t>
      </w:r>
      <w:hyperlink r:id="rId5" w:history="1">
        <w:r>
          <w:rPr>
            <w:rFonts w:ascii="Calibri"/>
            <w:color w:val="0563C1"/>
            <w:sz w:val="16"/>
            <w:u w:val="single"/>
          </w:rPr>
          <w:t>linkedin.com/in/glenn-george-6727b89a</w:t>
        </w:r>
      </w:hyperlink>
    </w:p>
    <w:p w14:paraId="05ECF249" w14:textId="77777777" w:rsidR="000B6D65" w:rsidRDefault="004119FB">
      <w:pPr>
        <w:framePr w:w="1332" w:wrap="auto" w:hAnchor="text" w:x="1959" w:y="3893"/>
        <w:widowControl w:val="0"/>
        <w:autoSpaceDE w:val="0"/>
        <w:autoSpaceDN w:val="0"/>
        <w:spacing w:before="0" w:after="0" w:line="293" w:lineRule="exact"/>
        <w:jc w:val="left"/>
        <w:rPr>
          <w:rFonts w:ascii="Calibri"/>
          <w:b/>
          <w:color w:val="000000"/>
          <w:sz w:val="24"/>
        </w:rPr>
      </w:pPr>
      <w:r>
        <w:rPr>
          <w:rFonts w:ascii="Calibri"/>
          <w:b/>
          <w:color w:val="005C85"/>
          <w:sz w:val="24"/>
        </w:rPr>
        <w:t>Experience</w:t>
      </w:r>
    </w:p>
    <w:p w14:paraId="6E178FA4" w14:textId="77777777" w:rsidR="000B6D65" w:rsidRDefault="004119FB">
      <w:pPr>
        <w:framePr w:w="644" w:wrap="auto" w:hAnchor="text" w:x="607" w:y="3959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pacing w:val="-1"/>
          <w:sz w:val="20"/>
        </w:rPr>
        <w:t>2020</w:t>
      </w:r>
    </w:p>
    <w:p w14:paraId="18EE7E77" w14:textId="77777777" w:rsidR="000B6D65" w:rsidRDefault="004119FB">
      <w:pPr>
        <w:framePr w:w="863" w:wrap="auto" w:hAnchor="text" w:x="607" w:y="4223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z w:val="20"/>
        </w:rPr>
        <w:t>present</w:t>
      </w:r>
    </w:p>
    <w:p w14:paraId="107666B0" w14:textId="77777777" w:rsidR="000B6D65" w:rsidRDefault="004119FB">
      <w:pPr>
        <w:framePr w:w="3221" w:wrap="auto" w:hAnchor="text" w:x="1568" w:y="4244"/>
        <w:widowControl w:val="0"/>
        <w:autoSpaceDE w:val="0"/>
        <w:autoSpaceDN w:val="0"/>
        <w:spacing w:before="0" w:after="0" w:line="293" w:lineRule="exact"/>
        <w:jc w:val="left"/>
        <w:rPr>
          <w:rFonts w:ascii="Calibri"/>
          <w:b/>
          <w:color w:val="000000"/>
          <w:sz w:val="24"/>
        </w:rPr>
      </w:pPr>
      <w:r>
        <w:rPr>
          <w:rFonts w:ascii="Calibri"/>
          <w:b/>
          <w:color w:val="343434"/>
          <w:sz w:val="24"/>
        </w:rPr>
        <w:t>Concierge Consultant</w:t>
      </w:r>
      <w:r>
        <w:rPr>
          <w:rFonts w:ascii="Calibri"/>
          <w:b/>
          <w:color w:val="343434"/>
          <w:spacing w:val="2"/>
          <w:sz w:val="24"/>
        </w:rPr>
        <w:t xml:space="preserve"> </w:t>
      </w:r>
      <w:r>
        <w:rPr>
          <w:rFonts w:ascii="Calibri" w:hAnsi="Calibri" w:cs="Calibri"/>
          <w:b/>
          <w:color w:val="343434"/>
          <w:sz w:val="24"/>
        </w:rPr>
        <w:t>–</w:t>
      </w:r>
      <w:r>
        <w:rPr>
          <w:rFonts w:ascii="Times New Roman"/>
          <w:b/>
          <w:color w:val="343434"/>
          <w:spacing w:val="-6"/>
          <w:sz w:val="24"/>
        </w:rPr>
        <w:t xml:space="preserve"> </w:t>
      </w:r>
      <w:r>
        <w:rPr>
          <w:rFonts w:ascii="Calibri"/>
          <w:b/>
          <w:color w:val="343434"/>
          <w:sz w:val="24"/>
        </w:rPr>
        <w:t>MYOB</w:t>
      </w:r>
    </w:p>
    <w:p w14:paraId="294E1E0B" w14:textId="77777777" w:rsidR="000B6D65" w:rsidRDefault="004119FB">
      <w:pPr>
        <w:framePr w:w="9054" w:wrap="auto" w:hAnchor="text" w:x="1568" w:y="4828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POSITION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color w:val="000000"/>
          <w:sz w:val="16"/>
        </w:rPr>
        <w:t>-</w:t>
      </w:r>
      <w:r>
        <w:rPr>
          <w:rFonts w:ascii="Calibri"/>
          <w:color w:val="000000"/>
          <w:spacing w:val="1"/>
          <w:sz w:val="16"/>
        </w:rPr>
        <w:t xml:space="preserve"> Th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Concierge Consulta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will take tota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ownership ove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outcome/success </w:t>
      </w:r>
      <w:r>
        <w:rPr>
          <w:rFonts w:ascii="Calibri"/>
          <w:color w:val="000000"/>
          <w:spacing w:val="1"/>
          <w:sz w:val="16"/>
        </w:rPr>
        <w:t>of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the journey </w:t>
      </w:r>
      <w:r>
        <w:rPr>
          <w:rFonts w:ascii="Calibri"/>
          <w:color w:val="000000"/>
          <w:spacing w:val="1"/>
          <w:sz w:val="16"/>
        </w:rPr>
        <w:t xml:space="preserve">from </w:t>
      </w:r>
      <w:r>
        <w:rPr>
          <w:rFonts w:ascii="Calibri"/>
          <w:color w:val="000000"/>
          <w:sz w:val="16"/>
        </w:rPr>
        <w:t xml:space="preserve">desktop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nlin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or</w:t>
      </w:r>
    </w:p>
    <w:p w14:paraId="34E35700" w14:textId="77777777" w:rsidR="000B6D65" w:rsidRDefault="004119FB">
      <w:pPr>
        <w:framePr w:w="9054" w:wrap="auto" w:hAnchor="text" w:x="1568" w:y="4828"/>
        <w:widowControl w:val="0"/>
        <w:autoSpaceDE w:val="0"/>
        <w:autoSpaceDN w:val="0"/>
        <w:spacing w:before="19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MYOBs client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c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s the single point</w:t>
      </w:r>
      <w:r>
        <w:rPr>
          <w:rFonts w:ascii="Calibri"/>
          <w:color w:val="000000"/>
          <w:spacing w:val="-1"/>
          <w:sz w:val="16"/>
        </w:rPr>
        <w:t xml:space="preserve"> of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ontact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nd coordin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ross-functional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of</w:t>
      </w:r>
      <w:r>
        <w:rPr>
          <w:rFonts w:ascii="Calibri"/>
          <w:color w:val="000000"/>
          <w:sz w:val="16"/>
        </w:rPr>
        <w:t xml:space="preserve"> experts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hei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spective areas.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his</w:t>
      </w:r>
    </w:p>
    <w:p w14:paraId="108D6E06" w14:textId="77777777" w:rsidR="000B6D65" w:rsidRDefault="004119FB">
      <w:pPr>
        <w:framePr w:w="9054" w:wrap="auto" w:hAnchor="text" w:x="1568" w:y="4828"/>
        <w:widowControl w:val="0"/>
        <w:autoSpaceDE w:val="0"/>
        <w:autoSpaceDN w:val="0"/>
        <w:spacing w:before="15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includes play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 </w:t>
      </w:r>
      <w:r>
        <w:rPr>
          <w:rFonts w:ascii="Calibri"/>
          <w:color w:val="000000"/>
          <w:spacing w:val="-1"/>
          <w:sz w:val="16"/>
        </w:rPr>
        <w:t>key</w:t>
      </w:r>
      <w:r>
        <w:rPr>
          <w:rFonts w:ascii="Calibri"/>
          <w:color w:val="000000"/>
          <w:sz w:val="16"/>
        </w:rPr>
        <w:t xml:space="preserve"> part</w:t>
      </w:r>
      <w:r>
        <w:rPr>
          <w:rFonts w:ascii="Calibri"/>
          <w:color w:val="000000"/>
          <w:spacing w:val="-1"/>
          <w:sz w:val="16"/>
        </w:rPr>
        <w:t xml:space="preserve"> of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e service design and produc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velopmen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oces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work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directly with both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the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technical</w:t>
      </w:r>
    </w:p>
    <w:p w14:paraId="1CC2998C" w14:textId="77777777" w:rsidR="000B6D65" w:rsidRDefault="004119FB">
      <w:pPr>
        <w:framePr w:w="9054" w:wrap="auto" w:hAnchor="text" w:x="1568" w:y="4828"/>
        <w:widowControl w:val="0"/>
        <w:autoSpaceDE w:val="0"/>
        <w:autoSpaceDN w:val="0"/>
        <w:spacing w:before="13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expert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bridg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the </w:t>
      </w:r>
      <w:r>
        <w:rPr>
          <w:rFonts w:ascii="Calibri"/>
          <w:color w:val="000000"/>
          <w:spacing w:val="1"/>
          <w:sz w:val="16"/>
        </w:rPr>
        <w:t>gap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ge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bes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outcomes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both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individua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s well as </w:t>
      </w:r>
      <w:r>
        <w:rPr>
          <w:rFonts w:ascii="Calibri"/>
          <w:color w:val="000000"/>
          <w:spacing w:val="1"/>
          <w:sz w:val="16"/>
        </w:rPr>
        <w:t>al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uture client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undertak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he migration</w:t>
      </w:r>
    </w:p>
    <w:p w14:paraId="708960A1" w14:textId="77777777" w:rsidR="000B6D65" w:rsidRDefault="004119FB">
      <w:pPr>
        <w:framePr w:w="9054" w:wrap="auto" w:hAnchor="text" w:x="1568" w:y="4828"/>
        <w:widowControl w:val="0"/>
        <w:autoSpaceDE w:val="0"/>
        <w:autoSpaceDN w:val="0"/>
        <w:spacing w:before="15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journey.</w:t>
      </w:r>
    </w:p>
    <w:p w14:paraId="614CF959" w14:textId="77777777" w:rsidR="000B6D65" w:rsidRDefault="004119FB">
      <w:pPr>
        <w:framePr w:w="8725" w:wrap="auto" w:hAnchor="text" w:x="1568" w:y="6212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Oversee and co-ordinat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rain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nsultanc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data migration and </w:t>
      </w:r>
      <w:r>
        <w:rPr>
          <w:rFonts w:ascii="Calibri"/>
          <w:color w:val="000000"/>
          <w:spacing w:val="1"/>
          <w:sz w:val="16"/>
        </w:rPr>
        <w:t xml:space="preserve">all </w:t>
      </w:r>
      <w:r>
        <w:rPr>
          <w:rFonts w:ascii="Calibri"/>
          <w:color w:val="000000"/>
          <w:sz w:val="16"/>
        </w:rPr>
        <w:t>aspects of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hange manage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lating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igration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rom</w:t>
      </w:r>
    </w:p>
    <w:p w14:paraId="6106A4B8" w14:textId="77777777" w:rsidR="000B6D65" w:rsidRDefault="004119FB">
      <w:pPr>
        <w:framePr w:w="8725" w:wrap="auto" w:hAnchor="text" w:x="1568" w:y="6212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desktop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nlin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o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ccoun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actices</w:t>
      </w:r>
    </w:p>
    <w:p w14:paraId="56EA1B6E" w14:textId="77777777" w:rsidR="000B6D65" w:rsidRDefault="004119FB">
      <w:pPr>
        <w:framePr w:w="8725" w:wrap="auto" w:hAnchor="text" w:x="1568" w:y="6212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Work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irectly with Enginee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nd </w:t>
      </w:r>
      <w:r>
        <w:rPr>
          <w:rFonts w:ascii="Calibri"/>
          <w:color w:val="000000"/>
          <w:spacing w:val="-1"/>
          <w:sz w:val="16"/>
        </w:rPr>
        <w:t>Product</w:t>
      </w:r>
      <w:r>
        <w:rPr>
          <w:rFonts w:ascii="Calibri"/>
          <w:color w:val="000000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teams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provide insta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eedback</w:t>
      </w:r>
      <w:r>
        <w:rPr>
          <w:rFonts w:ascii="Calibri"/>
          <w:color w:val="000000"/>
          <w:spacing w:val="-1"/>
          <w:sz w:val="16"/>
        </w:rPr>
        <w:t xml:space="preserve"> fo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mprovements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ffe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nd </w:t>
      </w:r>
      <w:r>
        <w:rPr>
          <w:rFonts w:ascii="Calibri"/>
          <w:color w:val="000000"/>
          <w:spacing w:val="-1"/>
          <w:sz w:val="16"/>
        </w:rPr>
        <w:t>tooling</w:t>
      </w:r>
    </w:p>
    <w:p w14:paraId="6E2B3D13" w14:textId="77777777" w:rsidR="000B6D65" w:rsidRDefault="004119FB">
      <w:pPr>
        <w:framePr w:w="8725" w:wrap="auto" w:hAnchor="text" w:x="1568" w:y="6212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Ac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s a single point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of</w:t>
      </w:r>
      <w:r>
        <w:rPr>
          <w:rFonts w:ascii="Calibri"/>
          <w:color w:val="000000"/>
          <w:sz w:val="16"/>
        </w:rPr>
        <w:t xml:space="preserve"> fo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issues and enquiries</w:t>
      </w:r>
    </w:p>
    <w:p w14:paraId="0BD2F43F" w14:textId="77777777" w:rsidR="000B6D65" w:rsidRDefault="004119FB">
      <w:pPr>
        <w:framePr w:w="8725" w:wrap="auto" w:hAnchor="text" w:x="1568" w:y="6212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Prov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insights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feedback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rough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 process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help refine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ffe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continuall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mprove quality </w:t>
      </w:r>
      <w:r>
        <w:rPr>
          <w:rFonts w:ascii="Calibri"/>
          <w:color w:val="000000"/>
          <w:spacing w:val="1"/>
          <w:sz w:val="16"/>
        </w:rPr>
        <w:t>an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atisfaction</w:t>
      </w:r>
    </w:p>
    <w:p w14:paraId="36F0CF8E" w14:textId="77777777" w:rsidR="000B6D65" w:rsidRDefault="004119FB">
      <w:pPr>
        <w:framePr w:w="9139" w:wrap="auto" w:hAnchor="text" w:x="1568" w:y="7665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 xml:space="preserve">ACCOMPLISHMENTS </w:t>
      </w:r>
      <w:r>
        <w:rPr>
          <w:rFonts w:ascii="Calibri"/>
          <w:color w:val="343434"/>
          <w:sz w:val="20"/>
        </w:rPr>
        <w:t>-</w:t>
      </w:r>
      <w:r>
        <w:rPr>
          <w:rFonts w:ascii="Calibri"/>
          <w:color w:val="343434"/>
          <w:spacing w:val="-1"/>
          <w:sz w:val="20"/>
        </w:rPr>
        <w:t xml:space="preserve"> </w:t>
      </w:r>
      <w:r>
        <w:rPr>
          <w:rFonts w:ascii="Calibri"/>
          <w:color w:val="000000"/>
          <w:sz w:val="16"/>
        </w:rPr>
        <w:t>Collaboratio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-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l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Company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Kick </w:t>
      </w:r>
      <w:r>
        <w:rPr>
          <w:rFonts w:ascii="Calibri"/>
          <w:color w:val="000000"/>
          <w:spacing w:val="-1"/>
          <w:sz w:val="16"/>
        </w:rPr>
        <w:t>Off</w:t>
      </w:r>
      <w:r>
        <w:rPr>
          <w:rFonts w:ascii="Calibri"/>
          <w:color w:val="000000"/>
          <w:sz w:val="16"/>
        </w:rPr>
        <w:t xml:space="preserve"> Event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-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Collaboration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z w:val="16"/>
        </w:rPr>
        <w:t xml:space="preserve"> migr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Findex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rom</w:t>
      </w:r>
      <w:r>
        <w:rPr>
          <w:rFonts w:ascii="Calibri"/>
          <w:color w:val="000000"/>
          <w:spacing w:val="5"/>
          <w:sz w:val="16"/>
        </w:rPr>
        <w:t xml:space="preserve"> </w:t>
      </w:r>
      <w:r>
        <w:rPr>
          <w:rFonts w:ascii="Calibri"/>
          <w:color w:val="000000"/>
          <w:sz w:val="16"/>
        </w:rPr>
        <w:t>MYOB</w:t>
      </w:r>
      <w:r>
        <w:rPr>
          <w:rFonts w:ascii="Calibri"/>
          <w:color w:val="000000"/>
          <w:spacing w:val="-1"/>
          <w:sz w:val="16"/>
        </w:rPr>
        <w:t xml:space="preserve"> </w:t>
      </w:r>
      <w:proofErr w:type="spellStart"/>
      <w:r>
        <w:rPr>
          <w:rFonts w:ascii="Calibri"/>
          <w:color w:val="000000"/>
          <w:sz w:val="16"/>
        </w:rPr>
        <w:t>Banklink</w:t>
      </w:r>
      <w:proofErr w:type="spellEnd"/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YOB</w:t>
      </w:r>
    </w:p>
    <w:p w14:paraId="4F575D0B" w14:textId="77777777" w:rsidR="000B6D65" w:rsidRDefault="004119FB">
      <w:pPr>
        <w:framePr w:w="9139" w:wrap="auto" w:hAnchor="text" w:x="1568" w:y="7665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Essentials.</w:t>
      </w:r>
    </w:p>
    <w:p w14:paraId="65993C65" w14:textId="77777777" w:rsidR="000B6D65" w:rsidRDefault="004119FB">
      <w:pPr>
        <w:framePr w:w="750" w:wrap="auto" w:hAnchor="text" w:x="607" w:y="8361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pacing w:val="-1"/>
          <w:sz w:val="20"/>
        </w:rPr>
        <w:t>2019</w:t>
      </w:r>
      <w:r>
        <w:rPr>
          <w:rFonts w:ascii="Calibri"/>
          <w:color w:val="000000"/>
          <w:sz w:val="20"/>
        </w:rPr>
        <w:t xml:space="preserve"> -</w:t>
      </w:r>
    </w:p>
    <w:p w14:paraId="42AEE0E2" w14:textId="77777777" w:rsidR="000B6D65" w:rsidRDefault="004119FB">
      <w:pPr>
        <w:framePr w:w="750" w:wrap="auto" w:hAnchor="text" w:x="607" w:y="8361"/>
        <w:widowControl w:val="0"/>
        <w:autoSpaceDE w:val="0"/>
        <w:autoSpaceDN w:val="0"/>
        <w:spacing w:before="21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pacing w:val="-1"/>
          <w:sz w:val="20"/>
        </w:rPr>
        <w:t>2020</w:t>
      </w:r>
    </w:p>
    <w:p w14:paraId="49F6110C" w14:textId="77777777" w:rsidR="000B6D65" w:rsidRDefault="004119FB">
      <w:pPr>
        <w:framePr w:w="3985" w:wrap="auto" w:hAnchor="text" w:x="1568" w:y="8812"/>
        <w:widowControl w:val="0"/>
        <w:autoSpaceDE w:val="0"/>
        <w:autoSpaceDN w:val="0"/>
        <w:spacing w:before="0" w:after="0" w:line="293" w:lineRule="exact"/>
        <w:jc w:val="left"/>
        <w:rPr>
          <w:rFonts w:ascii="Calibri"/>
          <w:b/>
          <w:color w:val="000000"/>
          <w:sz w:val="24"/>
        </w:rPr>
      </w:pPr>
      <w:r>
        <w:rPr>
          <w:rFonts w:ascii="Calibri"/>
          <w:b/>
          <w:color w:val="343434"/>
          <w:sz w:val="24"/>
        </w:rPr>
        <w:t>Professional</w:t>
      </w:r>
      <w:r>
        <w:rPr>
          <w:rFonts w:ascii="Calibri"/>
          <w:b/>
          <w:color w:val="343434"/>
          <w:spacing w:val="2"/>
          <w:sz w:val="24"/>
        </w:rPr>
        <w:t xml:space="preserve"> </w:t>
      </w:r>
      <w:r>
        <w:rPr>
          <w:rFonts w:ascii="Calibri"/>
          <w:b/>
          <w:color w:val="343434"/>
          <w:sz w:val="24"/>
        </w:rPr>
        <w:t>Services</w:t>
      </w:r>
      <w:r>
        <w:rPr>
          <w:rFonts w:ascii="Calibri"/>
          <w:b/>
          <w:color w:val="343434"/>
          <w:spacing w:val="1"/>
          <w:sz w:val="24"/>
        </w:rPr>
        <w:t xml:space="preserve"> </w:t>
      </w:r>
      <w:r>
        <w:rPr>
          <w:rFonts w:ascii="Calibri"/>
          <w:b/>
          <w:color w:val="343434"/>
          <w:sz w:val="24"/>
        </w:rPr>
        <w:t>Consultant</w:t>
      </w:r>
      <w:r>
        <w:rPr>
          <w:rFonts w:ascii="Calibri"/>
          <w:b/>
          <w:color w:val="343434"/>
          <w:spacing w:val="6"/>
          <w:sz w:val="24"/>
        </w:rPr>
        <w:t xml:space="preserve"> </w:t>
      </w:r>
      <w:r>
        <w:rPr>
          <w:rFonts w:ascii="Calibri" w:hAnsi="Calibri" w:cs="Calibri"/>
          <w:b/>
          <w:color w:val="343434"/>
          <w:sz w:val="24"/>
        </w:rPr>
        <w:t>–</w:t>
      </w:r>
      <w:r>
        <w:rPr>
          <w:rFonts w:ascii="Times New Roman"/>
          <w:b/>
          <w:color w:val="343434"/>
          <w:spacing w:val="-7"/>
          <w:sz w:val="24"/>
        </w:rPr>
        <w:t xml:space="preserve"> </w:t>
      </w:r>
      <w:r>
        <w:rPr>
          <w:rFonts w:ascii="Calibri"/>
          <w:b/>
          <w:color w:val="343434"/>
          <w:sz w:val="24"/>
        </w:rPr>
        <w:t>EFI</w:t>
      </w:r>
    </w:p>
    <w:p w14:paraId="7FF8D61E" w14:textId="77777777" w:rsidR="000B6D65" w:rsidRDefault="004119FB">
      <w:pPr>
        <w:framePr w:w="8880" w:wrap="auto" w:hAnchor="text" w:x="1568" w:y="9129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i/>
          <w:color w:val="000000"/>
          <w:sz w:val="16"/>
        </w:rPr>
      </w:pPr>
      <w:r>
        <w:rPr>
          <w:rFonts w:ascii="Calibri"/>
          <w:i/>
          <w:color w:val="000000"/>
          <w:spacing w:val="1"/>
          <w:sz w:val="16"/>
        </w:rPr>
        <w:t>EFI</w:t>
      </w:r>
      <w:r>
        <w:rPr>
          <w:rFonts w:ascii="Calibri"/>
          <w:i/>
          <w:color w:val="000000"/>
          <w:spacing w:val="-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(Electronics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pacing w:val="-1"/>
          <w:sz w:val="16"/>
        </w:rPr>
        <w:t>for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Imaging) -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Is a</w:t>
      </w:r>
      <w:r>
        <w:rPr>
          <w:rFonts w:ascii="Calibri"/>
          <w:i/>
          <w:color w:val="000000"/>
          <w:spacing w:val="-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worldwide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team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committed</w:t>
      </w:r>
      <w:r>
        <w:rPr>
          <w:rFonts w:ascii="Calibri"/>
          <w:i/>
          <w:color w:val="000000"/>
          <w:spacing w:val="-1"/>
          <w:sz w:val="16"/>
        </w:rPr>
        <w:t xml:space="preserve"> to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developing</w:t>
      </w:r>
      <w:r>
        <w:rPr>
          <w:rFonts w:ascii="Calibri"/>
          <w:i/>
          <w:color w:val="000000"/>
          <w:spacing w:val="-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breakthrough</w:t>
      </w:r>
      <w:r>
        <w:rPr>
          <w:rFonts w:ascii="Calibri"/>
          <w:i/>
          <w:color w:val="000000"/>
          <w:spacing w:val="2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technology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pacing w:val="-1"/>
          <w:sz w:val="16"/>
        </w:rPr>
        <w:t>for</w:t>
      </w:r>
      <w:r>
        <w:rPr>
          <w:rFonts w:ascii="Calibri"/>
          <w:i/>
          <w:color w:val="000000"/>
          <w:spacing w:val="3"/>
          <w:sz w:val="16"/>
        </w:rPr>
        <w:t xml:space="preserve"> </w:t>
      </w:r>
      <w:r>
        <w:rPr>
          <w:rFonts w:ascii="Calibri"/>
          <w:i/>
          <w:color w:val="000000"/>
          <w:spacing w:val="-1"/>
          <w:sz w:val="16"/>
        </w:rPr>
        <w:t>the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visual</w:t>
      </w:r>
      <w:r>
        <w:rPr>
          <w:rFonts w:ascii="Calibri"/>
          <w:i/>
          <w:color w:val="000000"/>
          <w:spacing w:val="-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graphics</w:t>
      </w:r>
      <w:r>
        <w:rPr>
          <w:rFonts w:ascii="Calibri"/>
          <w:i/>
          <w:color w:val="000000"/>
          <w:spacing w:val="1"/>
          <w:sz w:val="16"/>
        </w:rPr>
        <w:t xml:space="preserve"> </w:t>
      </w:r>
      <w:r>
        <w:rPr>
          <w:rFonts w:ascii="Calibri"/>
          <w:i/>
          <w:color w:val="000000"/>
          <w:sz w:val="16"/>
        </w:rPr>
        <w:t>industry.</w:t>
      </w:r>
    </w:p>
    <w:p w14:paraId="083B3829" w14:textId="77777777" w:rsidR="000B6D65" w:rsidRDefault="004119FB">
      <w:pPr>
        <w:framePr w:w="8826" w:wrap="auto" w:hAnchor="text" w:x="1568" w:y="9595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POSITION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-</w:t>
      </w:r>
      <w:r>
        <w:rPr>
          <w:rFonts w:ascii="Calibri"/>
          <w:b/>
          <w:color w:val="343434"/>
          <w:spacing w:val="-10"/>
          <w:sz w:val="20"/>
        </w:rPr>
        <w:t xml:space="preserve"> </w:t>
      </w:r>
      <w:r>
        <w:rPr>
          <w:rFonts w:ascii="Calibri"/>
          <w:color w:val="000000"/>
          <w:sz w:val="16"/>
        </w:rPr>
        <w:t>Provi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nsul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services,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pplication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support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rain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established and potential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ustomers. Ensu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</w:p>
    <w:p w14:paraId="62E628BA" w14:textId="77777777" w:rsidR="000B6D65" w:rsidRDefault="004119FB">
      <w:pPr>
        <w:framePr w:w="8826" w:wrap="auto" w:hAnchor="text" w:x="1568" w:y="9595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technical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ssues </w:t>
      </w:r>
      <w:r>
        <w:rPr>
          <w:rFonts w:ascii="Calibri"/>
          <w:color w:val="000000"/>
          <w:spacing w:val="1"/>
          <w:sz w:val="16"/>
        </w:rPr>
        <w:t>ar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identified quickl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nd resolve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n time.</w:t>
      </w:r>
    </w:p>
    <w:p w14:paraId="32B54B60" w14:textId="77777777" w:rsidR="000B6D65" w:rsidRDefault="004119FB">
      <w:pPr>
        <w:framePr w:w="8826" w:wrap="auto" w:hAnchor="text" w:x="1568" w:y="9595"/>
        <w:widowControl w:val="0"/>
        <w:autoSpaceDE w:val="0"/>
        <w:autoSpaceDN w:val="0"/>
        <w:spacing w:before="0" w:after="0" w:line="194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Interpret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ransfer company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rtefacts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 single poin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f reference.</w:t>
      </w:r>
    </w:p>
    <w:p w14:paraId="7019799D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Suppor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ojec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z w:val="16"/>
        </w:rPr>
        <w:t xml:space="preserve"> successfu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liver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of</w:t>
      </w:r>
      <w:r>
        <w:rPr>
          <w:rFonts w:ascii="Calibri"/>
          <w:color w:val="000000"/>
          <w:sz w:val="16"/>
        </w:rPr>
        <w:t xml:space="preserve"> th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client’s</w:t>
      </w:r>
      <w:r>
        <w:rPr>
          <w:rFonts w:ascii="Calibri"/>
          <w:color w:val="000000"/>
          <w:sz w:val="16"/>
        </w:rPr>
        <w:t xml:space="preserve"> busin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quirement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rough all phase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f th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implementation. Lead and</w:t>
      </w:r>
    </w:p>
    <w:p w14:paraId="1C5B70C7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gu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weekly projec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tatu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meeting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z w:val="16"/>
        </w:rPr>
        <w:t xml:space="preserve"> assigned 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nd actively participate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project’s</w:t>
      </w:r>
      <w:r>
        <w:rPr>
          <w:rFonts w:ascii="Calibri"/>
          <w:color w:val="000000"/>
          <w:sz w:val="16"/>
        </w:rPr>
        <w:t xml:space="preserve"> statu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updates and </w:t>
      </w:r>
      <w:r>
        <w:rPr>
          <w:rFonts w:ascii="Calibri"/>
          <w:color w:val="000000"/>
          <w:spacing w:val="1"/>
          <w:sz w:val="16"/>
        </w:rPr>
        <w:t>goal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setting</w:t>
      </w:r>
    </w:p>
    <w:p w14:paraId="7B0235C4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Prov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functional application leadership and guidance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gar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“bes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practices”</w:t>
      </w:r>
      <w:r>
        <w:rPr>
          <w:rFonts w:ascii="Calibri"/>
          <w:color w:val="000000"/>
          <w:sz w:val="16"/>
        </w:rPr>
        <w:t xml:space="preserve"> and th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unctionalit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of</w:t>
      </w:r>
      <w:r>
        <w:rPr>
          <w:rFonts w:ascii="Calibri"/>
          <w:color w:val="000000"/>
          <w:sz w:val="16"/>
        </w:rPr>
        <w:t xml:space="preserve"> the software</w:t>
      </w:r>
    </w:p>
    <w:p w14:paraId="1ED5983E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modules through all phase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f an implementation. Work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with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lient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develop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business solution designs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ensure that </w:t>
      </w:r>
      <w:r>
        <w:rPr>
          <w:rFonts w:ascii="Calibri"/>
          <w:color w:val="000000"/>
          <w:spacing w:val="1"/>
          <w:sz w:val="16"/>
        </w:rPr>
        <w:t>business</w:t>
      </w:r>
    </w:p>
    <w:p w14:paraId="033E35B4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requirements ar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met</w:t>
      </w:r>
    </w:p>
    <w:p w14:paraId="049EF031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Suppor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maintain 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lients' ERP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design and configuration by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solving</w:t>
      </w:r>
      <w:r>
        <w:rPr>
          <w:rFonts w:ascii="Calibri"/>
          <w:color w:val="000000"/>
          <w:spacing w:val="4"/>
          <w:sz w:val="16"/>
        </w:rPr>
        <w:t xml:space="preserve"> </w:t>
      </w:r>
      <w:r>
        <w:rPr>
          <w:rFonts w:ascii="Calibri"/>
          <w:color w:val="000000"/>
          <w:sz w:val="16"/>
        </w:rPr>
        <w:t>defect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en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user problems, answe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dule-related</w:t>
      </w:r>
    </w:p>
    <w:p w14:paraId="60714B50" w14:textId="77777777" w:rsidR="000B6D65" w:rsidRDefault="004119FB">
      <w:pPr>
        <w:framePr w:w="9083" w:wrap="auto" w:hAnchor="text" w:x="1568" w:y="10508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question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document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est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valid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functionality</w:t>
      </w:r>
    </w:p>
    <w:p w14:paraId="75631FC8" w14:textId="77777777" w:rsidR="000B6D65" w:rsidRDefault="004119FB">
      <w:pPr>
        <w:framePr w:w="8987" w:wrap="auto" w:hAnchor="text" w:x="1568" w:y="12020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Leverage assess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model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ssis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enterprise</w:t>
      </w:r>
      <w:r>
        <w:rPr>
          <w:rFonts w:ascii="Calibri"/>
          <w:color w:val="000000"/>
          <w:spacing w:val="-1"/>
          <w:sz w:val="16"/>
        </w:rPr>
        <w:t xml:space="preserve"> in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dentification </w:t>
      </w:r>
      <w:r>
        <w:rPr>
          <w:rFonts w:ascii="Calibri"/>
          <w:color w:val="000000"/>
          <w:spacing w:val="1"/>
          <w:sz w:val="16"/>
        </w:rPr>
        <w:t>an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velopment</w:t>
      </w:r>
      <w:r>
        <w:rPr>
          <w:rFonts w:ascii="Calibri"/>
          <w:color w:val="000000"/>
          <w:spacing w:val="-1"/>
          <w:sz w:val="16"/>
        </w:rPr>
        <w:t xml:space="preserve"> of</w:t>
      </w:r>
      <w:r>
        <w:rPr>
          <w:rFonts w:ascii="Calibri"/>
          <w:color w:val="000000"/>
          <w:sz w:val="16"/>
        </w:rPr>
        <w:t xml:space="preserve"> a continuous improve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oject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portfolio by</w:t>
      </w:r>
    </w:p>
    <w:p w14:paraId="76C72381" w14:textId="77777777" w:rsidR="000B6D65" w:rsidRDefault="004119FB">
      <w:pPr>
        <w:framePr w:w="8987" w:wrap="auto" w:hAnchor="text" w:x="1568" w:y="12020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engag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influenc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business sponsors and users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and contribut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value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their targeted busines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utcomes</w:t>
      </w:r>
    </w:p>
    <w:p w14:paraId="50AA02C6" w14:textId="77777777" w:rsidR="000B6D65" w:rsidRDefault="004119FB">
      <w:pPr>
        <w:framePr w:w="8955" w:wrap="auto" w:hAnchor="text" w:x="1568" w:y="12741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APPLICATION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-</w:t>
      </w:r>
      <w:r>
        <w:rPr>
          <w:rFonts w:ascii="Calibri"/>
          <w:b/>
          <w:color w:val="343434"/>
          <w:spacing w:val="-10"/>
          <w:sz w:val="20"/>
        </w:rPr>
        <w:t xml:space="preserve"> </w:t>
      </w:r>
      <w:r>
        <w:rPr>
          <w:rFonts w:ascii="Calibri"/>
          <w:color w:val="000000"/>
          <w:spacing w:val="1"/>
          <w:sz w:val="16"/>
        </w:rPr>
        <w:t>An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end-to-end workflo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integration with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tools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4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effectively </w:t>
      </w:r>
      <w:r>
        <w:rPr>
          <w:rFonts w:ascii="Calibri"/>
          <w:color w:val="000000"/>
          <w:spacing w:val="1"/>
          <w:sz w:val="16"/>
        </w:rPr>
        <w:t>manage</w:t>
      </w:r>
      <w:r>
        <w:rPr>
          <w:rFonts w:ascii="Calibri"/>
          <w:color w:val="000000"/>
          <w:spacing w:val="-1"/>
          <w:sz w:val="16"/>
        </w:rPr>
        <w:t xml:space="preserve"> key</w:t>
      </w:r>
      <w:r>
        <w:rPr>
          <w:rFonts w:ascii="Calibri"/>
          <w:color w:val="000000"/>
          <w:sz w:val="16"/>
        </w:rPr>
        <w:t xml:space="preserve"> operational processes</w:t>
      </w:r>
      <w:r>
        <w:rPr>
          <w:rFonts w:ascii="Calibri"/>
          <w:color w:val="000000"/>
          <w:spacing w:val="-1"/>
          <w:sz w:val="16"/>
        </w:rPr>
        <w:t xml:space="preserve"> lik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estimating,</w:t>
      </w:r>
    </w:p>
    <w:p w14:paraId="253949F6" w14:textId="77777777" w:rsidR="000B6D65" w:rsidRDefault="004119FB">
      <w:pPr>
        <w:framePr w:w="8955" w:wrap="auto" w:hAnchor="text" w:x="1568" w:y="12741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scheduling,</w:t>
      </w:r>
      <w:r>
        <w:rPr>
          <w:rFonts w:ascii="Calibri"/>
          <w:color w:val="000000"/>
          <w:spacing w:val="1"/>
          <w:sz w:val="16"/>
        </w:rPr>
        <w:t xml:space="preserve"> P2P </w:t>
      </w:r>
      <w:r>
        <w:rPr>
          <w:rFonts w:ascii="Calibri"/>
          <w:color w:val="000000"/>
          <w:sz w:val="16"/>
        </w:rPr>
        <w:t>(purchasing)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SC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(inventory)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lann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shop </w:t>
      </w:r>
      <w:r>
        <w:rPr>
          <w:rFonts w:ascii="Calibri"/>
          <w:color w:val="000000"/>
          <w:spacing w:val="-1"/>
          <w:sz w:val="16"/>
        </w:rPr>
        <w:t>floor</w:t>
      </w:r>
      <w:r>
        <w:rPr>
          <w:rFonts w:ascii="Calibri"/>
          <w:color w:val="000000"/>
          <w:sz w:val="16"/>
        </w:rPr>
        <w:t xml:space="preserve"> data collection, job cost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receivable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ayable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O2C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(accounting),</w:t>
      </w:r>
    </w:p>
    <w:p w14:paraId="21D728A7" w14:textId="77777777" w:rsidR="000B6D65" w:rsidRDefault="004119FB">
      <w:pPr>
        <w:framePr w:w="8955" w:wrap="auto" w:hAnchor="text" w:x="1568" w:y="12741"/>
        <w:widowControl w:val="0"/>
        <w:autoSpaceDE w:val="0"/>
        <w:autoSpaceDN w:val="0"/>
        <w:spacing w:before="1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repor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analysis.</w:t>
      </w:r>
    </w:p>
    <w:p w14:paraId="563F50AE" w14:textId="77777777" w:rsidR="000B6D65" w:rsidRDefault="004119FB">
      <w:pPr>
        <w:framePr w:w="6132" w:wrap="auto" w:hAnchor="text" w:x="1568" w:y="13853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b/>
          <w:color w:val="000000"/>
          <w:sz w:val="20"/>
        </w:rPr>
      </w:pPr>
      <w:r>
        <w:rPr>
          <w:rFonts w:ascii="Calibri"/>
          <w:b/>
          <w:color w:val="343434"/>
          <w:sz w:val="20"/>
        </w:rPr>
        <w:t>ACCOMPLISHMENTS</w:t>
      </w:r>
    </w:p>
    <w:p w14:paraId="5606FE06" w14:textId="77777777" w:rsidR="000B6D65" w:rsidRDefault="004119FB">
      <w:pPr>
        <w:framePr w:w="6132" w:wrap="auto" w:hAnchor="text" w:x="1568" w:y="13853"/>
        <w:widowControl w:val="0"/>
        <w:autoSpaceDE w:val="0"/>
        <w:autoSpaceDN w:val="0"/>
        <w:spacing w:before="0" w:after="0" w:line="242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IVE Group</w:t>
      </w:r>
      <w:r>
        <w:rPr>
          <w:rFonts w:ascii="Calibri"/>
          <w:b/>
          <w:color w:val="343434"/>
          <w:spacing w:val="2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(Sydney,</w:t>
      </w:r>
      <w:r>
        <w:rPr>
          <w:rFonts w:ascii="Calibri"/>
          <w:b/>
          <w:color w:val="343434"/>
          <w:spacing w:val="-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Australia)</w:t>
      </w:r>
      <w:r>
        <w:rPr>
          <w:rFonts w:ascii="Calibri"/>
          <w:b/>
          <w:color w:val="343434"/>
          <w:spacing w:val="3"/>
          <w:sz w:val="20"/>
        </w:rPr>
        <w:t xml:space="preserve"> </w:t>
      </w:r>
      <w:r>
        <w:rPr>
          <w:rFonts w:ascii="Cambria"/>
          <w:color w:val="343434"/>
          <w:sz w:val="20"/>
        </w:rPr>
        <w:t xml:space="preserve">- </w:t>
      </w:r>
      <w:r>
        <w:rPr>
          <w:rFonts w:ascii="Calibri" w:hAnsi="Calibri" w:cs="Calibri"/>
          <w:color w:val="000000"/>
          <w:sz w:val="16"/>
        </w:rPr>
        <w:t>Australia’s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larges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visua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rt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graphic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ovider</w:t>
      </w:r>
    </w:p>
    <w:p w14:paraId="654C0BB6" w14:textId="77777777" w:rsidR="000B6D65" w:rsidRDefault="004119FB">
      <w:pPr>
        <w:framePr w:w="9148" w:wrap="auto" w:hAnchor="text" w:x="1568" w:y="14618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Generate interactive dashboard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 xml:space="preserve">to </w:t>
      </w:r>
      <w:r>
        <w:rPr>
          <w:rFonts w:ascii="Calibri"/>
          <w:color w:val="000000"/>
          <w:sz w:val="16"/>
        </w:rPr>
        <w:t>mee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the </w:t>
      </w:r>
      <w:r>
        <w:rPr>
          <w:rFonts w:ascii="Calibri" w:hAnsi="Calibri" w:cs="Calibri"/>
          <w:color w:val="000000"/>
          <w:sz w:val="16"/>
        </w:rPr>
        <w:t>client’s</w:t>
      </w:r>
      <w:r>
        <w:rPr>
          <w:rFonts w:ascii="Calibri"/>
          <w:color w:val="000000"/>
          <w:sz w:val="16"/>
        </w:rPr>
        <w:t xml:space="preserve"> requirements read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z w:val="16"/>
        </w:rPr>
        <w:t xml:space="preserve"> ful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ployment</w:t>
      </w:r>
      <w:r>
        <w:rPr>
          <w:rFonts w:ascii="Calibri"/>
          <w:color w:val="000000"/>
          <w:spacing w:val="-1"/>
          <w:sz w:val="16"/>
        </w:rPr>
        <w:t xml:space="preserve"> fo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e busin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an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oduction</w:t>
      </w:r>
    </w:p>
    <w:p w14:paraId="316A35A9" w14:textId="77777777" w:rsidR="000B6D65" w:rsidRDefault="004119FB">
      <w:pPr>
        <w:framePr w:w="9148" w:wrap="auto" w:hAnchor="text" w:x="1568" w:y="14618"/>
        <w:widowControl w:val="0"/>
        <w:autoSpaceDE w:val="0"/>
        <w:autoSpaceDN w:val="0"/>
        <w:spacing w:before="0" w:after="0" w:line="196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environment</w:t>
      </w:r>
    </w:p>
    <w:p w14:paraId="5299677D" w14:textId="77777777" w:rsidR="000B6D65" w:rsidRDefault="004119FB">
      <w:pPr>
        <w:framePr w:w="9148" w:wrap="auto" w:hAnchor="text" w:x="1568" w:y="14618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343434"/>
          <w:sz w:val="20"/>
        </w:rPr>
        <w:t>•</w:t>
      </w:r>
      <w:r>
        <w:rPr>
          <w:rFonts w:ascii="Times New Roman"/>
          <w:color w:val="343434"/>
          <w:spacing w:val="9"/>
          <w:sz w:val="20"/>
        </w:rPr>
        <w:t xml:space="preserve"> </w:t>
      </w:r>
      <w:r>
        <w:rPr>
          <w:rFonts w:ascii="Calibri"/>
          <w:color w:val="000000"/>
          <w:sz w:val="16"/>
        </w:rPr>
        <w:t>Assis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Enterprise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understanding</w:t>
      </w:r>
      <w:r>
        <w:rPr>
          <w:rFonts w:ascii="Calibri"/>
          <w:color w:val="000000"/>
          <w:spacing w:val="1"/>
          <w:sz w:val="16"/>
        </w:rPr>
        <w:t xml:space="preserve"> en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tate proc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data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requirements and develop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 business readin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plan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further</w:t>
      </w:r>
    </w:p>
    <w:p w14:paraId="6224111B" w14:textId="77777777" w:rsidR="000B6D65" w:rsidRDefault="004119FB">
      <w:pPr>
        <w:framePr w:w="9148" w:wrap="auto" w:hAnchor="text" w:x="1568" w:y="14618"/>
        <w:widowControl w:val="0"/>
        <w:autoSpaceDE w:val="0"/>
        <w:autoSpaceDN w:val="0"/>
        <w:spacing w:before="0" w:after="0" w:line="194" w:lineRule="exact"/>
        <w:ind w:left="15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 xml:space="preserve">mature </w:t>
      </w:r>
      <w:r>
        <w:rPr>
          <w:rFonts w:ascii="Calibri"/>
          <w:color w:val="000000"/>
          <w:spacing w:val="-1"/>
          <w:sz w:val="16"/>
        </w:rPr>
        <w:t>their</w:t>
      </w:r>
      <w:r>
        <w:rPr>
          <w:rFonts w:ascii="Calibri"/>
          <w:color w:val="000000"/>
          <w:sz w:val="16"/>
        </w:rPr>
        <w:t xml:space="preserve"> capabilitie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required levels </w:t>
      </w:r>
      <w:r>
        <w:rPr>
          <w:rFonts w:ascii="Calibri"/>
          <w:color w:val="000000"/>
          <w:spacing w:val="1"/>
          <w:sz w:val="16"/>
        </w:rPr>
        <w:t>fo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entry into a technology deploy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oject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with particula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emphasis on ERP</w:t>
      </w:r>
      <w:r>
        <w:rPr>
          <w:rFonts w:ascii="Calibri"/>
          <w:color w:val="000000"/>
          <w:spacing w:val="5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through </w:t>
      </w:r>
      <w:r>
        <w:rPr>
          <w:rFonts w:ascii="Calibri"/>
          <w:color w:val="000000"/>
          <w:spacing w:val="-1"/>
          <w:sz w:val="16"/>
        </w:rPr>
        <w:t>to</w:t>
      </w:r>
    </w:p>
    <w:p w14:paraId="1CB12BD3" w14:textId="77777777" w:rsidR="000B6D65" w:rsidRDefault="004119FB">
      <w:pPr>
        <w:framePr w:w="9148" w:wrap="auto" w:hAnchor="text" w:x="1568" w:y="14618"/>
        <w:widowControl w:val="0"/>
        <w:autoSpaceDE w:val="0"/>
        <w:autoSpaceDN w:val="0"/>
        <w:spacing w:before="0" w:after="0" w:line="194" w:lineRule="exact"/>
        <w:ind w:left="154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project closure</w:t>
      </w:r>
    </w:p>
    <w:p w14:paraId="53EB1086" w14:textId="77777777" w:rsidR="000B6D65" w:rsidRDefault="004119FB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7334F26D" wp14:editId="51453995">
            <wp:simplePos x="0" y="0"/>
            <wp:positionH relativeFrom="page">
              <wp:posOffset>964565</wp:posOffset>
            </wp:positionH>
            <wp:positionV relativeFrom="page">
              <wp:posOffset>2644140</wp:posOffset>
            </wp:positionV>
            <wp:extent cx="5725795" cy="63500"/>
            <wp:effectExtent l="0" t="0" r="8255" b="0"/>
            <wp:wrapNone/>
            <wp:docPr id="12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824" behindDoc="1" locked="0" layoutInCell="1" allowOverlap="1" wp14:anchorId="67BED7E0" wp14:editId="1F6CA8E8">
            <wp:simplePos x="0" y="0"/>
            <wp:positionH relativeFrom="page">
              <wp:posOffset>964565</wp:posOffset>
            </wp:positionH>
            <wp:positionV relativeFrom="page">
              <wp:posOffset>5343525</wp:posOffset>
            </wp:positionV>
            <wp:extent cx="5725795" cy="63500"/>
            <wp:effectExtent l="0" t="0" r="8255" b="0"/>
            <wp:wrapNone/>
            <wp:docPr id="11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2698A1C7" wp14:editId="48830C6F">
            <wp:simplePos x="0" y="0"/>
            <wp:positionH relativeFrom="page">
              <wp:posOffset>1006475</wp:posOffset>
            </wp:positionH>
            <wp:positionV relativeFrom="page">
              <wp:posOffset>2414905</wp:posOffset>
            </wp:positionV>
            <wp:extent cx="201930" cy="179070"/>
            <wp:effectExtent l="0" t="0" r="7620" b="0"/>
            <wp:wrapNone/>
            <wp:docPr id="10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179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6680E08E" wp14:editId="79338671">
            <wp:simplePos x="0" y="0"/>
            <wp:positionH relativeFrom="page">
              <wp:posOffset>4231005</wp:posOffset>
            </wp:positionH>
            <wp:positionV relativeFrom="page">
              <wp:posOffset>970915</wp:posOffset>
            </wp:positionV>
            <wp:extent cx="2950210" cy="63500"/>
            <wp:effectExtent l="0" t="0" r="2540" b="0"/>
            <wp:wrapNone/>
            <wp:docPr id="9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48B99B9B" wp14:editId="13935B35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8" name="_x00004" descr="ooxWord://word/media/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ooxWord://word/media/image5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1" locked="0" layoutInCell="1" allowOverlap="1" wp14:anchorId="171EC830" wp14:editId="12F29B4D">
            <wp:simplePos x="0" y="0"/>
            <wp:positionH relativeFrom="page">
              <wp:posOffset>4231005</wp:posOffset>
            </wp:positionH>
            <wp:positionV relativeFrom="page">
              <wp:posOffset>1815465</wp:posOffset>
            </wp:positionV>
            <wp:extent cx="2950210" cy="191770"/>
            <wp:effectExtent l="0" t="0" r="2540" b="0"/>
            <wp:wrapNone/>
            <wp:docPr id="7" name="_x00005" descr="ooxWord://word/media/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 descr="ooxWord://word/media/image6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191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003CA5DA" wp14:editId="31B35D9C">
            <wp:simplePos x="0" y="0"/>
            <wp:positionH relativeFrom="page">
              <wp:posOffset>4305300</wp:posOffset>
            </wp:positionH>
            <wp:positionV relativeFrom="page">
              <wp:posOffset>636270</wp:posOffset>
            </wp:positionV>
            <wp:extent cx="222885" cy="264795"/>
            <wp:effectExtent l="0" t="0" r="5715" b="1905"/>
            <wp:wrapNone/>
            <wp:docPr id="6" name="_x00006" descr="ooxWord://word/media/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6" descr="ooxWord://word/media/image7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" cy="264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491AF31A" wp14:editId="29ED14F9">
            <wp:simplePos x="0" y="0"/>
            <wp:positionH relativeFrom="page">
              <wp:posOffset>278130</wp:posOffset>
            </wp:positionH>
            <wp:positionV relativeFrom="page">
              <wp:posOffset>524510</wp:posOffset>
            </wp:positionV>
            <wp:extent cx="628015" cy="9328150"/>
            <wp:effectExtent l="0" t="0" r="635" b="6350"/>
            <wp:wrapNone/>
            <wp:docPr id="5" name="_x00007" descr="ooxWord://word/media/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7" descr="ooxWord://word/media/image8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15" cy="932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7BE5BA78" w14:textId="77777777" w:rsidR="000B6D65" w:rsidRDefault="004119FB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" w:name="br2"/>
      <w:bookmarkEnd w:id="1"/>
      <w:r>
        <w:rPr>
          <w:rFonts w:ascii="Arial"/>
          <w:color w:val="FF0000"/>
          <w:sz w:val="2"/>
        </w:rPr>
        <w:lastRenderedPageBreak/>
        <w:t xml:space="preserve"> </w:t>
      </w:r>
    </w:p>
    <w:p w14:paraId="372F8CF9" w14:textId="77777777" w:rsidR="000B6D65" w:rsidRDefault="004119FB">
      <w:pPr>
        <w:framePr w:w="6877" w:wrap="auto" w:hAnchor="text" w:x="1560" w:y="835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343434"/>
          <w:sz w:val="20"/>
        </w:rPr>
        <w:t>•</w:t>
      </w:r>
      <w:r>
        <w:rPr>
          <w:rFonts w:ascii="Times New Roman"/>
          <w:color w:val="343434"/>
          <w:spacing w:val="19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Blue Star</w:t>
      </w:r>
      <w:r>
        <w:rPr>
          <w:rFonts w:ascii="Calibri"/>
          <w:b/>
          <w:color w:val="343434"/>
          <w:spacing w:val="3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(Wellington New Zealand)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mbria"/>
          <w:color w:val="343434"/>
          <w:sz w:val="20"/>
        </w:rPr>
        <w:t xml:space="preserve">- </w:t>
      </w:r>
      <w:r>
        <w:rPr>
          <w:rFonts w:ascii="Calibri"/>
          <w:color w:val="000000"/>
          <w:sz w:val="16"/>
        </w:rPr>
        <w:t>Ne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Zealand’s</w:t>
      </w:r>
      <w:r>
        <w:rPr>
          <w:rFonts w:ascii="Calibri"/>
          <w:color w:val="000000"/>
          <w:sz w:val="16"/>
        </w:rPr>
        <w:t xml:space="preserve"> lea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arke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execution partner</w:t>
      </w:r>
    </w:p>
    <w:p w14:paraId="363FFE34" w14:textId="77777777" w:rsidR="000B6D65" w:rsidRDefault="004119FB">
      <w:pPr>
        <w:framePr w:w="8913" w:wrap="auto" w:hAnchor="text" w:x="1560" w:y="1368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Data clean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igration, and system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mapping.</w:t>
      </w:r>
      <w:r>
        <w:rPr>
          <w:rFonts w:ascii="Calibri"/>
          <w:color w:val="000000"/>
          <w:spacing w:val="36"/>
          <w:sz w:val="16"/>
        </w:rPr>
        <w:t xml:space="preserve"> </w:t>
      </w:r>
      <w:r>
        <w:rPr>
          <w:rFonts w:ascii="Calibri"/>
          <w:color w:val="000000"/>
          <w:sz w:val="16"/>
        </w:rPr>
        <w:t>Understand requirement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nd efficiently conver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it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into functiona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technical</w:t>
      </w:r>
    </w:p>
    <w:p w14:paraId="5007F13F" w14:textId="77777777" w:rsidR="000B6D65" w:rsidRDefault="004119FB">
      <w:pPr>
        <w:framePr w:w="8913" w:wrap="auto" w:hAnchor="text" w:x="1560" w:y="1368"/>
        <w:widowControl w:val="0"/>
        <w:autoSpaceDE w:val="0"/>
        <w:autoSpaceDN w:val="0"/>
        <w:spacing w:before="0" w:after="0" w:line="195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docu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code as needed</w:t>
      </w:r>
    </w:p>
    <w:p w14:paraId="5BBEEE5A" w14:textId="77777777" w:rsidR="000B6D65" w:rsidRDefault="004119FB">
      <w:pPr>
        <w:framePr w:w="8913" w:wrap="auto" w:hAnchor="text" w:x="1560" w:y="1368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Proactivel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identif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member</w:t>
      </w:r>
      <w:r>
        <w:rPr>
          <w:rFonts w:ascii="Calibri"/>
          <w:color w:val="000000"/>
          <w:spacing w:val="-1"/>
          <w:sz w:val="16"/>
        </w:rPr>
        <w:t xml:space="preserve"> needs</w:t>
      </w:r>
      <w:r>
        <w:rPr>
          <w:rFonts w:ascii="Calibri"/>
          <w:color w:val="000000"/>
          <w:sz w:val="16"/>
        </w:rPr>
        <w:t xml:space="preserve"> and work with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key</w:t>
      </w:r>
      <w:r>
        <w:rPr>
          <w:rFonts w:ascii="Calibri"/>
          <w:color w:val="000000"/>
          <w:sz w:val="16"/>
        </w:rPr>
        <w:t xml:space="preserve"> stakeholders </w:t>
      </w:r>
      <w:r>
        <w:rPr>
          <w:rFonts w:ascii="Calibri"/>
          <w:color w:val="000000"/>
          <w:spacing w:val="1"/>
          <w:sz w:val="16"/>
        </w:rPr>
        <w:t>to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ensure tha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experience </w:t>
      </w:r>
      <w:r>
        <w:rPr>
          <w:rFonts w:ascii="Calibri"/>
          <w:color w:val="000000"/>
          <w:spacing w:val="-1"/>
          <w:sz w:val="16"/>
        </w:rPr>
        <w:t>is</w:t>
      </w:r>
      <w:r>
        <w:rPr>
          <w:rFonts w:ascii="Calibri"/>
          <w:color w:val="000000"/>
          <w:spacing w:val="1"/>
          <w:sz w:val="16"/>
        </w:rPr>
        <w:t xml:space="preserve"> </w:t>
      </w:r>
      <w:proofErr w:type="spellStart"/>
      <w:r>
        <w:rPr>
          <w:rFonts w:ascii="Calibri"/>
          <w:color w:val="000000"/>
          <w:sz w:val="16"/>
        </w:rPr>
        <w:t>optimised</w:t>
      </w:r>
      <w:proofErr w:type="spellEnd"/>
      <w:r>
        <w:rPr>
          <w:rFonts w:ascii="Calibri"/>
          <w:color w:val="000000"/>
          <w:sz w:val="16"/>
        </w:rPr>
        <w:t xml:space="preserve"> and </w:t>
      </w:r>
      <w:proofErr w:type="spellStart"/>
      <w:r>
        <w:rPr>
          <w:rFonts w:ascii="Calibri"/>
          <w:color w:val="000000"/>
          <w:sz w:val="16"/>
        </w:rPr>
        <w:t>prioritised</w:t>
      </w:r>
      <w:proofErr w:type="spellEnd"/>
    </w:p>
    <w:p w14:paraId="46CAE530" w14:textId="77777777" w:rsidR="000B6D65" w:rsidRDefault="004119FB">
      <w:pPr>
        <w:framePr w:w="8913" w:wrap="auto" w:hAnchor="text" w:x="1560" w:y="1368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throughout</w:t>
      </w:r>
    </w:p>
    <w:p w14:paraId="70C72AE4" w14:textId="77777777" w:rsidR="000B6D65" w:rsidRDefault="004119FB">
      <w:pPr>
        <w:framePr w:w="8692" w:wrap="auto" w:hAnchor="text" w:x="1560" w:y="2249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pacing w:val="-1"/>
          <w:sz w:val="16"/>
        </w:rPr>
        <w:t>Build</w:t>
      </w:r>
      <w:r>
        <w:rPr>
          <w:rFonts w:ascii="Calibri"/>
          <w:color w:val="000000"/>
          <w:sz w:val="16"/>
        </w:rPr>
        <w:t xml:space="preserve"> and execute uni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es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(build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test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case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erfor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est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make changes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nfiguration or processe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based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on </w:t>
      </w:r>
      <w:r>
        <w:rPr>
          <w:rFonts w:ascii="Calibri"/>
          <w:color w:val="000000"/>
          <w:spacing w:val="1"/>
          <w:sz w:val="16"/>
        </w:rPr>
        <w:t>results</w:t>
      </w:r>
    </w:p>
    <w:p w14:paraId="23C55F78" w14:textId="77777777" w:rsidR="000B6D65" w:rsidRDefault="004119FB">
      <w:pPr>
        <w:framePr w:w="7691" w:wrap="auto" w:hAnchor="text" w:x="1560" w:y="2771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pacing w:val="-1"/>
          <w:sz w:val="20"/>
        </w:rPr>
        <w:t xml:space="preserve">GPA </w:t>
      </w:r>
      <w:r>
        <w:rPr>
          <w:rFonts w:ascii="Calibri"/>
          <w:b/>
          <w:color w:val="343434"/>
          <w:sz w:val="20"/>
        </w:rPr>
        <w:t>Global</w:t>
      </w:r>
      <w:r>
        <w:rPr>
          <w:rFonts w:ascii="Calibri"/>
          <w:b/>
          <w:color w:val="343434"/>
          <w:spacing w:val="-2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(Los Angeles,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USA)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mbria"/>
          <w:color w:val="343434"/>
          <w:sz w:val="20"/>
        </w:rPr>
        <w:t xml:space="preserve">- </w:t>
      </w:r>
      <w:r>
        <w:rPr>
          <w:rFonts w:ascii="Calibri"/>
          <w:color w:val="000000"/>
          <w:spacing w:val="1"/>
          <w:sz w:val="16"/>
        </w:rPr>
        <w:t xml:space="preserve">GPA </w:t>
      </w:r>
      <w:r>
        <w:rPr>
          <w:rFonts w:ascii="Calibri"/>
          <w:color w:val="000000"/>
          <w:sz w:val="16"/>
        </w:rPr>
        <w:t xml:space="preserve">Global </w:t>
      </w:r>
      <w:proofErr w:type="spellStart"/>
      <w:r>
        <w:rPr>
          <w:rFonts w:ascii="Calibri"/>
          <w:color w:val="000000"/>
          <w:sz w:val="16"/>
        </w:rPr>
        <w:t>specialises</w:t>
      </w:r>
      <w:proofErr w:type="spellEnd"/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ustom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ackag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displays and fixture solutions</w:t>
      </w:r>
    </w:p>
    <w:p w14:paraId="65EC5522" w14:textId="77777777" w:rsidR="000B6D65" w:rsidRDefault="004119FB">
      <w:pPr>
        <w:framePr w:w="8891" w:wrap="auto" w:hAnchor="text" w:x="1560" w:y="3295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Liaised with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e clien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z w:val="16"/>
        </w:rPr>
        <w:t xml:space="preserve"> prepar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 strategy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mplete 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work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s well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s measure the progress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ake corrective action as</w:t>
      </w:r>
    </w:p>
    <w:p w14:paraId="368AF1B0" w14:textId="77777777" w:rsidR="000B6D65" w:rsidRDefault="004119FB">
      <w:pPr>
        <w:framePr w:w="8891" w:wrap="auto" w:hAnchor="text" w:x="1560" w:y="3295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required</w:t>
      </w:r>
    </w:p>
    <w:p w14:paraId="0B66BBD7" w14:textId="77777777" w:rsidR="000B6D65" w:rsidRDefault="004119FB">
      <w:pPr>
        <w:framePr w:w="8891" w:wrap="auto" w:hAnchor="text" w:x="1560" w:y="3295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Revie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streamlin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exis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knowledge artefact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currently stored </w:t>
      </w:r>
      <w:r>
        <w:rPr>
          <w:rFonts w:ascii="Calibri"/>
          <w:color w:val="000000"/>
          <w:spacing w:val="1"/>
          <w:sz w:val="16"/>
        </w:rPr>
        <w:t>within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multiple repositorie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z w:val="16"/>
        </w:rPr>
        <w:t xml:space="preserve"> readin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o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ystem</w:t>
      </w:r>
      <w:r>
        <w:rPr>
          <w:rFonts w:ascii="Calibri"/>
          <w:color w:val="000000"/>
          <w:spacing w:val="6"/>
          <w:sz w:val="16"/>
        </w:rPr>
        <w:t xml:space="preserve"> </w:t>
      </w:r>
      <w:r>
        <w:rPr>
          <w:rFonts w:ascii="Calibri"/>
          <w:color w:val="000000"/>
          <w:sz w:val="16"/>
        </w:rPr>
        <w:t>migration</w:t>
      </w:r>
    </w:p>
    <w:p w14:paraId="7F40E4D8" w14:textId="77777777" w:rsidR="000B6D65" w:rsidRDefault="004119FB">
      <w:pPr>
        <w:framePr w:w="8891" w:wrap="auto" w:hAnchor="text" w:x="1560" w:y="3295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Carry ou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ask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identifie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z w:val="16"/>
        </w:rPr>
        <w:t xml:space="preserve"> the strateg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implemen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systems and processes that</w:t>
      </w:r>
      <w:r>
        <w:rPr>
          <w:rFonts w:ascii="Calibri"/>
          <w:color w:val="000000"/>
          <w:spacing w:val="-1"/>
          <w:sz w:val="16"/>
        </w:rPr>
        <w:t xml:space="preserve"> allo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knowledge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be easily available</w:t>
      </w:r>
    </w:p>
    <w:p w14:paraId="77982614" w14:textId="77777777" w:rsidR="000B6D65" w:rsidRDefault="004119FB">
      <w:pPr>
        <w:framePr w:w="8891" w:wrap="auto" w:hAnchor="text" w:x="1560" w:y="3295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Onsite supe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use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estim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dul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doption inclu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s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dule structure,</w:t>
      </w:r>
      <w:r>
        <w:rPr>
          <w:rFonts w:ascii="Calibri"/>
          <w:color w:val="000000"/>
          <w:spacing w:val="4"/>
          <w:sz w:val="16"/>
        </w:rPr>
        <w:t xml:space="preserve"> </w:t>
      </w:r>
      <w:r>
        <w:rPr>
          <w:rFonts w:ascii="Calibri"/>
          <w:color w:val="000000"/>
          <w:sz w:val="16"/>
        </w:rPr>
        <w:t>markup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commission strategies</w:t>
      </w:r>
    </w:p>
    <w:p w14:paraId="22F9D7F6" w14:textId="77777777" w:rsidR="000B6D65" w:rsidRDefault="004119FB">
      <w:pPr>
        <w:framePr w:w="4186" w:wrap="auto" w:hAnchor="text" w:x="1560" w:y="4746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pacing w:val="-1"/>
          <w:sz w:val="20"/>
        </w:rPr>
        <w:t>AZ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Pro Group (Arizona,</w:t>
      </w:r>
      <w:r>
        <w:rPr>
          <w:rFonts w:ascii="Calibri"/>
          <w:b/>
          <w:color w:val="343434"/>
          <w:spacing w:val="-1"/>
          <w:sz w:val="20"/>
        </w:rPr>
        <w:t xml:space="preserve"> USA)</w:t>
      </w:r>
      <w:r>
        <w:rPr>
          <w:rFonts w:ascii="Calibri"/>
          <w:b/>
          <w:color w:val="343434"/>
          <w:spacing w:val="5"/>
          <w:sz w:val="20"/>
        </w:rPr>
        <w:t xml:space="preserve"> </w:t>
      </w:r>
      <w:r>
        <w:rPr>
          <w:rFonts w:ascii="Calibri"/>
          <w:color w:val="000000"/>
          <w:sz w:val="16"/>
        </w:rPr>
        <w:t xml:space="preserve">Retail </w:t>
      </w:r>
      <w:r>
        <w:rPr>
          <w:rFonts w:ascii="Calibri"/>
          <w:color w:val="000000"/>
          <w:spacing w:val="1"/>
          <w:sz w:val="16"/>
        </w:rPr>
        <w:t>POP/POS</w:t>
      </w:r>
      <w:r>
        <w:rPr>
          <w:rFonts w:ascii="Calibri"/>
          <w:color w:val="000000"/>
          <w:sz w:val="16"/>
        </w:rPr>
        <w:t xml:space="preserve"> Signage</w:t>
      </w:r>
    </w:p>
    <w:p w14:paraId="65DEB43C" w14:textId="77777777" w:rsidR="000B6D65" w:rsidRDefault="004119FB">
      <w:pPr>
        <w:framePr w:w="9077" w:wrap="auto" w:hAnchor="text" w:x="1560" w:y="5271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Lead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guide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clarif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negotiate solution option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influence business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artner decision mak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inimize the amount</w:t>
      </w:r>
      <w:r>
        <w:rPr>
          <w:rFonts w:ascii="Calibri"/>
          <w:color w:val="000000"/>
          <w:spacing w:val="-1"/>
          <w:sz w:val="16"/>
        </w:rPr>
        <w:t xml:space="preserve"> of</w:t>
      </w:r>
      <w:r>
        <w:rPr>
          <w:rFonts w:ascii="Calibri"/>
          <w:color w:val="000000"/>
          <w:spacing w:val="5"/>
          <w:sz w:val="16"/>
        </w:rPr>
        <w:t xml:space="preserve"> </w:t>
      </w:r>
      <w:r>
        <w:rPr>
          <w:rFonts w:ascii="Calibri"/>
          <w:color w:val="000000"/>
          <w:sz w:val="16"/>
        </w:rPr>
        <w:t>project</w:t>
      </w:r>
    </w:p>
    <w:p w14:paraId="2BB540A8" w14:textId="77777777" w:rsidR="000B6D65" w:rsidRDefault="004119FB">
      <w:pPr>
        <w:framePr w:w="9077" w:wrap="auto" w:hAnchor="text" w:x="1560" w:y="5271"/>
        <w:widowControl w:val="0"/>
        <w:autoSpaceDE w:val="0"/>
        <w:autoSpaceDN w:val="0"/>
        <w:spacing w:before="0" w:after="0" w:line="195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invest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ivergence fro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arge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rchitecture. Persuade stakeholders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5"/>
          <w:sz w:val="16"/>
        </w:rPr>
        <w:t xml:space="preserve"> </w:t>
      </w:r>
      <w:r>
        <w:rPr>
          <w:rFonts w:ascii="Calibri"/>
          <w:color w:val="000000"/>
          <w:sz w:val="16"/>
        </w:rPr>
        <w:t>accep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ne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idea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pproaches, techniques, and standards</w:t>
      </w:r>
    </w:p>
    <w:p w14:paraId="637E4538" w14:textId="77777777" w:rsidR="000B6D65" w:rsidRDefault="004119FB">
      <w:pPr>
        <w:framePr w:w="9077" w:wrap="auto" w:hAnchor="text" w:x="1560" w:y="5271"/>
        <w:widowControl w:val="0"/>
        <w:autoSpaceDE w:val="0"/>
        <w:autoSpaceDN w:val="0"/>
        <w:spacing w:before="1" w:after="0" w:line="196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a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quired</w:t>
      </w:r>
    </w:p>
    <w:p w14:paraId="7E326D86" w14:textId="77777777" w:rsidR="000B6D65" w:rsidRDefault="004119FB">
      <w:pPr>
        <w:framePr w:w="9077" w:wrap="auto" w:hAnchor="text" w:x="1560" w:y="5271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Suppor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the creation of train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dules/video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help user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effectively acc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 knowledge base</w:t>
      </w:r>
    </w:p>
    <w:p w14:paraId="6FA0BB5E" w14:textId="77777777" w:rsidR="000B6D65" w:rsidRDefault="004119FB">
      <w:pPr>
        <w:framePr w:w="9077" w:wrap="auto" w:hAnchor="text" w:x="1560" w:y="5271"/>
        <w:widowControl w:val="0"/>
        <w:autoSpaceDE w:val="0"/>
        <w:autoSpaceDN w:val="0"/>
        <w:spacing w:before="0" w:after="0" w:line="242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Onsite supe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use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estim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remote production module adoption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inclu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bu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not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limited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syste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administrative settings, job</w:t>
      </w:r>
    </w:p>
    <w:p w14:paraId="0440F193" w14:textId="77777777" w:rsidR="000B6D65" w:rsidRDefault="004119FB">
      <w:pPr>
        <w:framePr w:w="2190" w:wrap="auto" w:hAnchor="text" w:x="1721" w:y="6391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control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inventor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urchasing</w:t>
      </w:r>
    </w:p>
    <w:p w14:paraId="4A804195" w14:textId="77777777" w:rsidR="000B6D65" w:rsidRDefault="004119FB">
      <w:pPr>
        <w:framePr w:w="9019" w:wrap="auto" w:hAnchor="text" w:x="1560" w:y="6589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Prov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olution documentation ready</w:t>
      </w:r>
      <w:r>
        <w:rPr>
          <w:rFonts w:ascii="Calibri"/>
          <w:color w:val="000000"/>
          <w:spacing w:val="-1"/>
          <w:sz w:val="16"/>
        </w:rPr>
        <w:t xml:space="preserve"> for</w:t>
      </w:r>
      <w:r>
        <w:rPr>
          <w:rFonts w:ascii="Calibri"/>
          <w:color w:val="000000"/>
          <w:sz w:val="16"/>
        </w:rPr>
        <w:t xml:space="preserve"> ful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ployment</w:t>
      </w:r>
      <w:r>
        <w:rPr>
          <w:rFonts w:ascii="Calibri"/>
          <w:color w:val="000000"/>
          <w:spacing w:val="-1"/>
          <w:sz w:val="16"/>
        </w:rPr>
        <w:t xml:space="preserve"> 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live</w:t>
      </w:r>
      <w:r>
        <w:rPr>
          <w:rFonts w:ascii="Calibri"/>
          <w:color w:val="000000"/>
          <w:sz w:val="16"/>
        </w:rPr>
        <w:t xml:space="preserve"> production environment. This also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includes a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 w:hAnsi="Calibri" w:cs="Calibri"/>
          <w:color w:val="000000"/>
          <w:sz w:val="16"/>
        </w:rPr>
        <w:t>client’s</w:t>
      </w:r>
      <w:r>
        <w:rPr>
          <w:rFonts w:ascii="Calibri"/>
          <w:color w:val="000000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read</w:t>
      </w:r>
      <w:r>
        <w:rPr>
          <w:rFonts w:ascii="Calibri"/>
          <w:color w:val="000000"/>
          <w:sz w:val="16"/>
        </w:rPr>
        <w:t>ines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</w:p>
    <w:p w14:paraId="3560DF46" w14:textId="77777777" w:rsidR="000B6D65" w:rsidRDefault="004119FB">
      <w:pPr>
        <w:framePr w:w="9019" w:wrap="auto" w:hAnchor="text" w:x="1560" w:y="6589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use the solution</w:t>
      </w:r>
    </w:p>
    <w:p w14:paraId="60625AB7" w14:textId="77777777" w:rsidR="000B6D65" w:rsidRDefault="004119FB">
      <w:pPr>
        <w:framePr w:w="9019" w:wrap="auto" w:hAnchor="text" w:x="1560" w:y="6589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 xml:space="preserve">Supply Chain Execution </w:t>
      </w:r>
      <w:r>
        <w:rPr>
          <w:rFonts w:ascii="Calibri"/>
          <w:color w:val="000000"/>
          <w:spacing w:val="1"/>
          <w:sz w:val="16"/>
        </w:rPr>
        <w:t>(SCE)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fulfillment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ocurement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warehous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transpor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Supply Chain Manage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(SCM) </w:t>
      </w:r>
      <w:r>
        <w:rPr>
          <w:rFonts w:ascii="Calibri"/>
          <w:color w:val="000000"/>
          <w:spacing w:val="-1"/>
          <w:sz w:val="16"/>
        </w:rPr>
        <w:t>broken</w:t>
      </w:r>
    </w:p>
    <w:p w14:paraId="383F19F7" w14:textId="77777777" w:rsidR="000B6D65" w:rsidRDefault="004119FB">
      <w:pPr>
        <w:framePr w:w="9019" w:wrap="auto" w:hAnchor="text" w:x="1560" w:y="6589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 xml:space="preserve">down </w:t>
      </w:r>
      <w:r>
        <w:rPr>
          <w:rFonts w:ascii="Calibri"/>
          <w:color w:val="000000"/>
          <w:spacing w:val="-1"/>
          <w:sz w:val="16"/>
        </w:rPr>
        <w:t>into</w:t>
      </w:r>
      <w:r>
        <w:rPr>
          <w:rFonts w:ascii="Calibri"/>
          <w:color w:val="000000"/>
          <w:sz w:val="16"/>
        </w:rPr>
        <w:t xml:space="preserve"> th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stages of plann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execution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shipping</w:t>
      </w:r>
    </w:p>
    <w:p w14:paraId="67D3D964" w14:textId="77777777" w:rsidR="000B6D65" w:rsidRDefault="004119FB">
      <w:pPr>
        <w:framePr w:w="4274" w:wrap="auto" w:hAnchor="text" w:x="1560" w:y="7513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5C85"/>
          <w:sz w:val="20"/>
        </w:rPr>
        <w:t>•</w:t>
      </w:r>
      <w:r>
        <w:rPr>
          <w:rFonts w:ascii="Times New Roman"/>
          <w:color w:val="005C85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 xml:space="preserve">Developed a </w:t>
      </w:r>
      <w:r>
        <w:rPr>
          <w:rFonts w:ascii="Calibri"/>
          <w:color w:val="000000"/>
          <w:spacing w:val="1"/>
          <w:sz w:val="16"/>
        </w:rPr>
        <w:t xml:space="preserve">P2P </w:t>
      </w:r>
      <w:r>
        <w:rPr>
          <w:rFonts w:ascii="Calibri"/>
          <w:color w:val="000000"/>
          <w:sz w:val="16"/>
        </w:rPr>
        <w:t>workflo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lignment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with the Enterprise</w:t>
      </w:r>
    </w:p>
    <w:p w14:paraId="4547C82A" w14:textId="77777777" w:rsidR="000B6D65" w:rsidRDefault="004119FB">
      <w:pPr>
        <w:framePr w:w="750" w:wrap="auto" w:hAnchor="text" w:x="720" w:y="8560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pacing w:val="-1"/>
          <w:sz w:val="20"/>
        </w:rPr>
        <w:t>2018</w:t>
      </w:r>
      <w:r>
        <w:rPr>
          <w:rFonts w:ascii="Calibri"/>
          <w:color w:val="000000"/>
          <w:sz w:val="20"/>
        </w:rPr>
        <w:t xml:space="preserve"> -</w:t>
      </w:r>
    </w:p>
    <w:p w14:paraId="6DD6D03E" w14:textId="77777777" w:rsidR="000B6D65" w:rsidRDefault="004119FB">
      <w:pPr>
        <w:framePr w:w="750" w:wrap="auto" w:hAnchor="text" w:x="720" w:y="8560"/>
        <w:widowControl w:val="0"/>
        <w:autoSpaceDE w:val="0"/>
        <w:autoSpaceDN w:val="0"/>
        <w:spacing w:before="21" w:after="0" w:line="243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pacing w:val="-1"/>
          <w:sz w:val="20"/>
        </w:rPr>
        <w:t>2019</w:t>
      </w:r>
    </w:p>
    <w:p w14:paraId="64FFC452" w14:textId="77777777" w:rsidR="000B6D65" w:rsidRDefault="004119FB">
      <w:pPr>
        <w:framePr w:w="3784" w:wrap="auto" w:hAnchor="text" w:x="1560" w:y="8668"/>
        <w:widowControl w:val="0"/>
        <w:autoSpaceDE w:val="0"/>
        <w:autoSpaceDN w:val="0"/>
        <w:spacing w:before="0" w:after="0" w:line="293" w:lineRule="exact"/>
        <w:jc w:val="left"/>
        <w:rPr>
          <w:rFonts w:ascii="Calibri"/>
          <w:b/>
          <w:color w:val="000000"/>
          <w:sz w:val="24"/>
        </w:rPr>
      </w:pPr>
      <w:r>
        <w:rPr>
          <w:rFonts w:ascii="Calibri"/>
          <w:b/>
          <w:color w:val="343434"/>
          <w:sz w:val="24"/>
        </w:rPr>
        <w:t>Product</w:t>
      </w:r>
      <w:r>
        <w:rPr>
          <w:rFonts w:ascii="Calibri"/>
          <w:b/>
          <w:color w:val="343434"/>
          <w:spacing w:val="1"/>
          <w:sz w:val="24"/>
        </w:rPr>
        <w:t xml:space="preserve"> </w:t>
      </w:r>
      <w:r>
        <w:rPr>
          <w:rFonts w:ascii="Calibri"/>
          <w:b/>
          <w:color w:val="343434"/>
          <w:spacing w:val="-1"/>
          <w:sz w:val="24"/>
        </w:rPr>
        <w:t>Manager</w:t>
      </w:r>
      <w:r>
        <w:rPr>
          <w:rFonts w:ascii="Calibri"/>
          <w:b/>
          <w:color w:val="343434"/>
          <w:spacing w:val="4"/>
          <w:sz w:val="24"/>
        </w:rPr>
        <w:t xml:space="preserve"> </w:t>
      </w:r>
      <w:r>
        <w:rPr>
          <w:rFonts w:ascii="Calibri" w:hAnsi="Calibri" w:cs="Calibri"/>
          <w:b/>
          <w:color w:val="343434"/>
          <w:sz w:val="24"/>
        </w:rPr>
        <w:t>–</w:t>
      </w:r>
      <w:r>
        <w:rPr>
          <w:rFonts w:ascii="Times New Roman"/>
          <w:b/>
          <w:color w:val="343434"/>
          <w:spacing w:val="-4"/>
          <w:sz w:val="24"/>
        </w:rPr>
        <w:t xml:space="preserve"> </w:t>
      </w:r>
      <w:r>
        <w:rPr>
          <w:rFonts w:ascii="Calibri"/>
          <w:b/>
          <w:color w:val="343434"/>
          <w:sz w:val="24"/>
        </w:rPr>
        <w:t>Whirlwind</w:t>
      </w:r>
      <w:r>
        <w:rPr>
          <w:rFonts w:ascii="Calibri"/>
          <w:b/>
          <w:color w:val="343434"/>
          <w:spacing w:val="1"/>
          <w:sz w:val="24"/>
        </w:rPr>
        <w:t xml:space="preserve"> </w:t>
      </w:r>
      <w:r>
        <w:rPr>
          <w:rFonts w:ascii="Calibri"/>
          <w:b/>
          <w:color w:val="343434"/>
          <w:spacing w:val="-1"/>
          <w:sz w:val="24"/>
        </w:rPr>
        <w:t>Print</w:t>
      </w:r>
    </w:p>
    <w:p w14:paraId="431B69E9" w14:textId="77777777" w:rsidR="000B6D65" w:rsidRDefault="004119FB">
      <w:pPr>
        <w:framePr w:w="8680" w:wrap="auto" w:hAnchor="text" w:x="1560" w:y="9245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b/>
          <w:color w:val="343434"/>
          <w:sz w:val="20"/>
        </w:rPr>
        <w:t>POSITION</w:t>
      </w:r>
      <w:r>
        <w:rPr>
          <w:rFonts w:ascii="Calibri"/>
          <w:b/>
          <w:color w:val="343434"/>
          <w:spacing w:val="1"/>
          <w:sz w:val="20"/>
        </w:rPr>
        <w:t xml:space="preserve"> </w:t>
      </w:r>
      <w:r>
        <w:rPr>
          <w:rFonts w:ascii="Calibri"/>
          <w:b/>
          <w:color w:val="343434"/>
          <w:sz w:val="20"/>
        </w:rPr>
        <w:t>-</w:t>
      </w:r>
      <w:r>
        <w:rPr>
          <w:rFonts w:ascii="Calibri"/>
          <w:b/>
          <w:color w:val="343434"/>
          <w:spacing w:val="-1"/>
          <w:sz w:val="20"/>
        </w:rPr>
        <w:t xml:space="preserve"> </w:t>
      </w:r>
      <w:r>
        <w:rPr>
          <w:rFonts w:ascii="Calibri"/>
          <w:color w:val="000000"/>
          <w:sz w:val="16"/>
        </w:rPr>
        <w:t>Responsibl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the strateg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roadmap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nd feature </w:t>
      </w:r>
      <w:r>
        <w:rPr>
          <w:rFonts w:ascii="Calibri"/>
          <w:color w:val="000000"/>
          <w:spacing w:val="-1"/>
          <w:sz w:val="16"/>
        </w:rPr>
        <w:t>for</w:t>
      </w:r>
      <w:r>
        <w:rPr>
          <w:rFonts w:ascii="Calibri"/>
          <w:color w:val="000000"/>
          <w:sz w:val="16"/>
        </w:rPr>
        <w:t xml:space="preserve"> products. This includes produc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production workflow</w:t>
      </w:r>
    </w:p>
    <w:p w14:paraId="0DBAED9C" w14:textId="77777777" w:rsidR="000B6D65" w:rsidRDefault="004119FB">
      <w:pPr>
        <w:framePr w:w="8680" w:wrap="auto" w:hAnchor="text" w:x="1560" w:y="9245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 xml:space="preserve">setup/maintenance </w:t>
      </w:r>
      <w:r>
        <w:rPr>
          <w:rFonts w:ascii="Calibri"/>
          <w:color w:val="000000"/>
          <w:spacing w:val="-1"/>
          <w:sz w:val="16"/>
        </w:rPr>
        <w:t>of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ur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manage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information system. Lead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 team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between two </w:t>
      </w:r>
      <w:r>
        <w:rPr>
          <w:rFonts w:ascii="Calibri"/>
          <w:color w:val="000000"/>
          <w:spacing w:val="-1"/>
          <w:sz w:val="16"/>
        </w:rPr>
        <w:t>sites</w:t>
      </w:r>
      <w:r>
        <w:rPr>
          <w:rFonts w:ascii="Calibri"/>
          <w:color w:val="000000"/>
          <w:sz w:val="16"/>
        </w:rPr>
        <w:t xml:space="preserve"> and collabora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with marketing,</w:t>
      </w:r>
    </w:p>
    <w:p w14:paraId="573A249B" w14:textId="77777777" w:rsidR="000B6D65" w:rsidRDefault="004119FB">
      <w:pPr>
        <w:framePr w:w="8680" w:wrap="auto" w:hAnchor="text" w:x="1560" w:y="9245"/>
        <w:widowControl w:val="0"/>
        <w:autoSpaceDE w:val="0"/>
        <w:autoSpaceDN w:val="0"/>
        <w:spacing w:before="2" w:after="0" w:line="235" w:lineRule="exact"/>
        <w:jc w:val="left"/>
        <w:rPr>
          <w:rFonts w:ascii="Calibri"/>
          <w:color w:val="000000"/>
          <w:sz w:val="20"/>
        </w:rPr>
      </w:pPr>
      <w:r>
        <w:rPr>
          <w:rFonts w:ascii="Calibri"/>
          <w:color w:val="000000"/>
          <w:sz w:val="16"/>
        </w:rPr>
        <w:t>forecasting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and </w:t>
      </w:r>
      <w:r>
        <w:rPr>
          <w:rFonts w:ascii="Calibri"/>
          <w:color w:val="000000"/>
          <w:spacing w:val="-1"/>
          <w:sz w:val="16"/>
        </w:rPr>
        <w:t>profit</w:t>
      </w:r>
      <w:r>
        <w:rPr>
          <w:rFonts w:ascii="Calibri"/>
          <w:color w:val="000000"/>
          <w:sz w:val="16"/>
        </w:rPr>
        <w:t xml:space="preserve">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loss responsibilities</w:t>
      </w:r>
      <w:r>
        <w:rPr>
          <w:rFonts w:ascii="Calibri"/>
          <w:color w:val="000000"/>
          <w:sz w:val="20"/>
        </w:rPr>
        <w:t>.</w:t>
      </w:r>
    </w:p>
    <w:p w14:paraId="6C9B2B38" w14:textId="77777777" w:rsidR="000B6D65" w:rsidRDefault="004119FB">
      <w:pPr>
        <w:framePr w:w="4150" w:wrap="auto" w:hAnchor="text" w:x="1560" w:y="10171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color w:val="000000"/>
          <w:sz w:val="16"/>
        </w:rPr>
      </w:pPr>
      <w:r>
        <w:rPr>
          <w:rFonts w:ascii="Calibri" w:hAnsi="Calibri" w:cs="Calibri"/>
          <w:color w:val="000000"/>
          <w:sz w:val="20"/>
        </w:rPr>
        <w:t>•</w:t>
      </w:r>
      <w:r>
        <w:rPr>
          <w:rFonts w:ascii="Calibri"/>
          <w:color w:val="000000"/>
          <w:spacing w:val="-1"/>
          <w:sz w:val="20"/>
        </w:rPr>
        <w:t xml:space="preserve"> </w:t>
      </w:r>
      <w:r>
        <w:rPr>
          <w:rFonts w:ascii="Calibri"/>
          <w:color w:val="000000"/>
          <w:sz w:val="16"/>
        </w:rPr>
        <w:t>Ne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oduct develop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life-cycle management</w:t>
      </w:r>
    </w:p>
    <w:p w14:paraId="17D5E62D" w14:textId="77777777" w:rsidR="000B6D65" w:rsidRDefault="004119FB">
      <w:pPr>
        <w:framePr w:w="4150" w:wrap="auto" w:hAnchor="text" w:x="1560" w:y="10171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 w:hAnsi="Calibri" w:cs="Calibri"/>
          <w:color w:val="000000"/>
          <w:sz w:val="16"/>
        </w:rPr>
        <w:t>•</w:t>
      </w:r>
      <w:r>
        <w:rPr>
          <w:rFonts w:ascii="Calibri"/>
          <w:color w:val="000000"/>
          <w:sz w:val="16"/>
        </w:rPr>
        <w:t xml:space="preserve"> Chang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manage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lans and stake holder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management</w:t>
      </w:r>
    </w:p>
    <w:p w14:paraId="03EC164E" w14:textId="77777777" w:rsidR="000B6D65" w:rsidRDefault="004119FB">
      <w:pPr>
        <w:framePr w:w="4150" w:wrap="auto" w:hAnchor="text" w:x="1560" w:y="10171"/>
        <w:widowControl w:val="0"/>
        <w:autoSpaceDE w:val="0"/>
        <w:autoSpaceDN w:val="0"/>
        <w:spacing w:before="1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 w:hAnsi="Calibri" w:cs="Calibri"/>
          <w:color w:val="000000"/>
          <w:sz w:val="16"/>
        </w:rPr>
        <w:t>•</w:t>
      </w:r>
      <w:r>
        <w:rPr>
          <w:rFonts w:ascii="Calibri"/>
          <w:color w:val="000000"/>
          <w:sz w:val="16"/>
        </w:rPr>
        <w:t xml:space="preserve"> B2B and B2C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workflow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anagement</w:t>
      </w:r>
    </w:p>
    <w:p w14:paraId="13206C88" w14:textId="77777777" w:rsidR="000B6D65" w:rsidRDefault="004119FB">
      <w:pPr>
        <w:framePr w:w="2470" w:wrap="auto" w:hAnchor="text" w:x="1560" w:y="10803"/>
        <w:widowControl w:val="0"/>
        <w:autoSpaceDE w:val="0"/>
        <w:autoSpaceDN w:val="0"/>
        <w:spacing w:before="0" w:after="0" w:line="196" w:lineRule="exact"/>
        <w:jc w:val="left"/>
        <w:rPr>
          <w:rFonts w:ascii="Calibri"/>
          <w:color w:val="000000"/>
          <w:sz w:val="16"/>
        </w:rPr>
      </w:pPr>
      <w:r>
        <w:rPr>
          <w:rFonts w:ascii="Calibri" w:hAnsi="Calibri" w:cs="Calibri"/>
          <w:color w:val="000000"/>
          <w:sz w:val="16"/>
        </w:rPr>
        <w:t>•</w:t>
      </w:r>
      <w:r>
        <w:rPr>
          <w:rFonts w:ascii="Calibri"/>
          <w:color w:val="000000"/>
          <w:sz w:val="16"/>
        </w:rPr>
        <w:t xml:space="preserve"> Provid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leadership and guidance</w:t>
      </w:r>
    </w:p>
    <w:p w14:paraId="5DF047BD" w14:textId="77777777" w:rsidR="000B6D65" w:rsidRDefault="004119FB">
      <w:pPr>
        <w:framePr w:w="1944" w:wrap="auto" w:hAnchor="text" w:x="1560" w:y="11237"/>
        <w:widowControl w:val="0"/>
        <w:autoSpaceDE w:val="0"/>
        <w:autoSpaceDN w:val="0"/>
        <w:spacing w:before="0" w:after="0" w:line="243" w:lineRule="exact"/>
        <w:jc w:val="left"/>
        <w:rPr>
          <w:rFonts w:ascii="Calibri"/>
          <w:b/>
          <w:color w:val="000000"/>
          <w:sz w:val="20"/>
        </w:rPr>
      </w:pPr>
      <w:r>
        <w:rPr>
          <w:rFonts w:ascii="Calibri"/>
          <w:b/>
          <w:color w:val="343434"/>
          <w:sz w:val="20"/>
        </w:rPr>
        <w:t>ACCOMPLISHMENTS</w:t>
      </w:r>
    </w:p>
    <w:p w14:paraId="65FD0F8D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0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Drive pric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process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excellence </w:t>
      </w:r>
      <w:r>
        <w:rPr>
          <w:rFonts w:ascii="Calibri"/>
          <w:color w:val="000000"/>
          <w:spacing w:val="1"/>
          <w:sz w:val="16"/>
        </w:rPr>
        <w:t>within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partment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(productivit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consistent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ethodologies, and skill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evelopment) through the</w:t>
      </w:r>
    </w:p>
    <w:p w14:paraId="384A71A9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implementation of continuou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mprovements which improved efficiency </w:t>
      </w:r>
      <w:r>
        <w:rPr>
          <w:rFonts w:ascii="Calibri"/>
          <w:color w:val="000000"/>
          <w:spacing w:val="2"/>
          <w:sz w:val="16"/>
        </w:rPr>
        <w:t>by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>25%</w:t>
      </w:r>
    </w:p>
    <w:p w14:paraId="1AF72747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Streamlined the estimate entry proc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sult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i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increase </w:t>
      </w:r>
      <w:r>
        <w:rPr>
          <w:rFonts w:ascii="Calibri"/>
          <w:color w:val="000000"/>
          <w:spacing w:val="-1"/>
          <w:sz w:val="16"/>
        </w:rPr>
        <w:t>on</w:t>
      </w:r>
      <w:r>
        <w:rPr>
          <w:rFonts w:ascii="Calibri"/>
          <w:color w:val="000000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time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delivery </w:t>
      </w:r>
      <w:r>
        <w:rPr>
          <w:rFonts w:ascii="Calibri"/>
          <w:color w:val="000000"/>
          <w:spacing w:val="1"/>
          <w:sz w:val="16"/>
        </w:rPr>
        <w:t>of</w:t>
      </w:r>
      <w:r>
        <w:rPr>
          <w:rFonts w:ascii="Calibri"/>
          <w:color w:val="000000"/>
          <w:spacing w:val="-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proposals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the customer</w:t>
      </w:r>
    </w:p>
    <w:p w14:paraId="16AAA231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Develop variou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ic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dels</w:t>
      </w:r>
    </w:p>
    <w:p w14:paraId="2B1CEBA6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Conducted weekl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monthly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 quarterly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reviews on margin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reports,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rack</w:t>
      </w:r>
      <w:r>
        <w:rPr>
          <w:rFonts w:ascii="Calibri"/>
          <w:color w:val="000000"/>
          <w:sz w:val="16"/>
        </w:rPr>
        <w:t xml:space="preserve"> </w:t>
      </w:r>
      <w:r>
        <w:rPr>
          <w:rFonts w:ascii="Calibri"/>
          <w:color w:val="000000"/>
          <w:spacing w:val="1"/>
          <w:sz w:val="16"/>
        </w:rPr>
        <w:t>the</w:t>
      </w:r>
      <w:r>
        <w:rPr>
          <w:rFonts w:ascii="Calibri"/>
          <w:color w:val="000000"/>
          <w:sz w:val="16"/>
        </w:rPr>
        <w:t xml:space="preserve"> effect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of any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changes on </w:t>
      </w:r>
      <w:r>
        <w:rPr>
          <w:rFonts w:ascii="Calibri"/>
          <w:color w:val="000000"/>
          <w:spacing w:val="1"/>
          <w:sz w:val="16"/>
        </w:rPr>
        <w:t>sale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and margin</w:t>
      </w:r>
    </w:p>
    <w:p w14:paraId="0F88FB7A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0" w:after="0" w:line="242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Maintained an access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database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retain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pric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reports an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recor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>company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sales trends</w:t>
      </w:r>
    </w:p>
    <w:p w14:paraId="15242554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1" w:after="0" w:line="244" w:lineRule="exact"/>
        <w:jc w:val="left"/>
        <w:rPr>
          <w:rFonts w:ascii="Calibri"/>
          <w:color w:val="000000"/>
          <w:sz w:val="16"/>
        </w:rPr>
      </w:pPr>
      <w:r>
        <w:rPr>
          <w:rFonts w:ascii="OPBCQA+Symbol" w:hAnsi="OPBCQA+Symbol" w:cs="OPBCQA+Symbol"/>
          <w:color w:val="000000"/>
          <w:sz w:val="20"/>
        </w:rPr>
        <w:t>•</w:t>
      </w:r>
      <w:r>
        <w:rPr>
          <w:rFonts w:ascii="Times New Roman"/>
          <w:color w:val="000000"/>
          <w:spacing w:val="19"/>
          <w:sz w:val="20"/>
        </w:rPr>
        <w:t xml:space="preserve"> </w:t>
      </w:r>
      <w:r>
        <w:rPr>
          <w:rFonts w:ascii="Calibri"/>
          <w:color w:val="000000"/>
          <w:sz w:val="16"/>
        </w:rPr>
        <w:t>Compiled and reported</w:t>
      </w:r>
      <w:r>
        <w:rPr>
          <w:rFonts w:ascii="Calibri"/>
          <w:color w:val="000000"/>
          <w:spacing w:val="2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competitive information </w:t>
      </w:r>
      <w:r>
        <w:rPr>
          <w:rFonts w:ascii="Calibri"/>
          <w:color w:val="000000"/>
          <w:spacing w:val="-1"/>
          <w:sz w:val="16"/>
        </w:rPr>
        <w:t>to</w:t>
      </w:r>
      <w:r>
        <w:rPr>
          <w:rFonts w:ascii="Calibri"/>
          <w:color w:val="000000"/>
          <w:spacing w:val="3"/>
          <w:sz w:val="16"/>
        </w:rPr>
        <w:t xml:space="preserve"> </w:t>
      </w:r>
      <w:r>
        <w:rPr>
          <w:rFonts w:ascii="Calibri"/>
          <w:color w:val="000000"/>
          <w:sz w:val="16"/>
        </w:rPr>
        <w:t>keep both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BG%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>(Billing</w:t>
      </w:r>
      <w:r>
        <w:rPr>
          <w:rFonts w:ascii="Calibri"/>
          <w:color w:val="000000"/>
          <w:spacing w:val="1"/>
          <w:sz w:val="16"/>
        </w:rPr>
        <w:t xml:space="preserve"> </w:t>
      </w:r>
      <w:r>
        <w:rPr>
          <w:rFonts w:ascii="Calibri"/>
          <w:color w:val="000000"/>
          <w:sz w:val="16"/>
        </w:rPr>
        <w:t xml:space="preserve">Gross) and </w:t>
      </w:r>
      <w:r>
        <w:rPr>
          <w:rFonts w:ascii="Calibri"/>
          <w:color w:val="000000"/>
          <w:spacing w:val="1"/>
          <w:sz w:val="16"/>
        </w:rPr>
        <w:t>CPI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(Competitive Price Index)</w:t>
      </w:r>
      <w:r>
        <w:rPr>
          <w:rFonts w:ascii="Calibri"/>
          <w:color w:val="000000"/>
          <w:spacing w:val="-1"/>
          <w:sz w:val="16"/>
        </w:rPr>
        <w:t xml:space="preserve"> </w:t>
      </w:r>
      <w:r>
        <w:rPr>
          <w:rFonts w:ascii="Calibri"/>
          <w:color w:val="000000"/>
          <w:sz w:val="16"/>
        </w:rPr>
        <w:t>within acceptable</w:t>
      </w:r>
    </w:p>
    <w:p w14:paraId="26B8CF39" w14:textId="77777777" w:rsidR="000B6D65" w:rsidRDefault="004119FB">
      <w:pPr>
        <w:framePr w:w="9062" w:wrap="auto" w:hAnchor="text" w:x="1560" w:y="11759"/>
        <w:widowControl w:val="0"/>
        <w:autoSpaceDE w:val="0"/>
        <w:autoSpaceDN w:val="0"/>
        <w:spacing w:before="0" w:after="0" w:line="194" w:lineRule="exact"/>
        <w:ind w:left="161"/>
        <w:jc w:val="left"/>
        <w:rPr>
          <w:rFonts w:ascii="Calibri"/>
          <w:color w:val="000000"/>
          <w:sz w:val="16"/>
        </w:rPr>
      </w:pPr>
      <w:r>
        <w:rPr>
          <w:rFonts w:ascii="Calibri"/>
          <w:color w:val="000000"/>
          <w:sz w:val="16"/>
        </w:rPr>
        <w:t>ranges</w:t>
      </w:r>
    </w:p>
    <w:p w14:paraId="1AF29108" w14:textId="77777777" w:rsidR="000B6D65" w:rsidRDefault="004119FB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074A56D9" wp14:editId="49F273C3">
            <wp:simplePos x="0" y="0"/>
            <wp:positionH relativeFrom="page">
              <wp:posOffset>960120</wp:posOffset>
            </wp:positionH>
            <wp:positionV relativeFrom="page">
              <wp:posOffset>5274945</wp:posOffset>
            </wp:positionV>
            <wp:extent cx="5732145" cy="63500"/>
            <wp:effectExtent l="0" t="0" r="1905" b="0"/>
            <wp:wrapNone/>
            <wp:docPr id="4" name="_x00008" descr="ooxWord://word/media/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8" descr="ooxWord://word/media/image9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632" behindDoc="1" locked="0" layoutInCell="1" allowOverlap="1" wp14:anchorId="754FCAC4" wp14:editId="1122B39F">
            <wp:simplePos x="0" y="0"/>
            <wp:positionH relativeFrom="page">
              <wp:posOffset>349250</wp:posOffset>
            </wp:positionH>
            <wp:positionV relativeFrom="page">
              <wp:posOffset>532130</wp:posOffset>
            </wp:positionV>
            <wp:extent cx="563880" cy="9446895"/>
            <wp:effectExtent l="0" t="0" r="7620" b="1905"/>
            <wp:wrapNone/>
            <wp:docPr id="3" name="_x00009" descr="ooxWord://word/media/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9" descr="ooxWord://word/media/image10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944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66B292C8" w14:textId="77777777" w:rsidR="000B6D65" w:rsidRDefault="000B6D65">
      <w:pPr>
        <w:pStyle w:val="NoList1"/>
        <w:sectPr w:rsidR="000B6D65">
          <w:pgSz w:w="11900" w:h="16820"/>
          <w:pgMar w:top="0" w:right="0" w:bottom="0" w:left="0" w:header="720" w:footer="720" w:gutter="0"/>
          <w:pgNumType w:start="1"/>
          <w:cols w:space="720"/>
          <w:docGrid w:linePitch="1"/>
        </w:sectPr>
      </w:pPr>
    </w:p>
    <w:p w14:paraId="6BB5E94E" w14:textId="4D1C8CA3" w:rsidR="000B6D65" w:rsidRDefault="000B6D65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2" w:name="br3"/>
      <w:bookmarkEnd w:id="2"/>
    </w:p>
    <w:p w14:paraId="1F935BC9" w14:textId="189858C1" w:rsidR="000B6D65" w:rsidRDefault="004119FB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rFonts w:ascii="Arial"/>
          <w:color w:val="FF0000"/>
          <w:sz w:val="2"/>
        </w:rPr>
        <w:t xml:space="preserve"> </w:t>
      </w:r>
    </w:p>
    <w:sectPr w:rsidR="000B6D65">
      <w:pgSz w:w="12240" w:h="1584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6A3FC72-74A4-40A2-93B2-3CE936DFD3AB}"/>
    <w:embedBold r:id="rId2" w:fontKey="{383416DD-F9B5-41C1-8F97-7C29510DA16F}"/>
    <w:embedItalic r:id="rId3" w:fontKey="{5910B83C-CBC3-4152-BCAF-8F67D5C86C0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A5994739-3E14-4F75-B37B-CD55E17BB19F}"/>
    <w:embedBold r:id="rId5" w:fontKey="{EFB1EB05-EB8A-431A-B1B4-C7E187EF872C}"/>
    <w:embedItalic r:id="rId6" w:fontKey="{A30AE1F5-1384-479F-A75D-6FA86147B02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A567B0C6-D55C-46CA-9B05-ABFA7715DABA}"/>
  </w:font>
  <w:font w:name="OPBCQA+Symbol">
    <w:charset w:val="01"/>
    <w:family w:val="auto"/>
    <w:pitch w:val="variable"/>
    <w:sig w:usb0="01010101" w:usb1="01010101" w:usb2="01010101" w:usb3="01010101" w:csb0="01010101" w:csb1="01010101"/>
    <w:embedRegular r:id="rId8" w:fontKey="{A558EF4C-07D4-45D6-87AB-5D9099341A7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BD8D24AD-6707-4FE4-98FC-BFBF202C629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6A02CCA1-ABC9-4FBF-9EEB-420D51B7D758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DK1NDcztTA1M7VU0lEKTi0uzszPAykwrAUAsQpWciwAAAA="/>
  </w:docVars>
  <w:rsids>
    <w:rsidRoot w:val="00BA5B2D"/>
    <w:rsid w:val="000457AD"/>
    <w:rsid w:val="00090BB7"/>
    <w:rsid w:val="000B6D65"/>
    <w:rsid w:val="004119FB"/>
    <w:rsid w:val="00B06B85"/>
    <w:rsid w:val="00BA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EF6A6"/>
  <w15:docId w15:val="{548E7196-5C3F-436C-AF38-3E66DF829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spacing w:before="120" w:after="240"/>
      <w:jc w:val="both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styleId="Hyperlink">
    <w:name w:val="Hyperlink"/>
    <w:basedOn w:val="DefaultParagraphFont"/>
    <w:unhideWhenUsed/>
    <w:rsid w:val="00090B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about:blank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hyperlink" Target="about:blank" TargetMode="Externa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1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Caption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Glenn George</cp:lastModifiedBy>
  <cp:revision>4</cp:revision>
  <dcterms:created xsi:type="dcterms:W3CDTF">2022-04-06T01:36:00Z</dcterms:created>
  <dcterms:modified xsi:type="dcterms:W3CDTF">2022-04-06T01:39:00Z</dcterms:modified>
</cp:coreProperties>
</file>